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672295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3CB4459F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D80A4C">
            <w:t>Confirmed</w:t>
          </w:r>
        </w:sdtContent>
      </w:sdt>
    </w:p>
    <w:p w14:paraId="6E00F27F" w14:textId="1FEE44B2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</w:t>
              </w:r>
              <w:r w:rsidR="00A904DF">
                <w:rPr>
                  <w:b/>
                </w:rPr>
                <w:t>1</w:t>
              </w:r>
              <w:r w:rsidR="008403BE">
                <w:rPr>
                  <w:b/>
                </w:rPr>
                <w:t>2</w:t>
              </w:r>
              <w:r w:rsidR="004F0682" w:rsidRPr="008D58CC">
                <w:rPr>
                  <w:b/>
                  <w:vertAlign w:val="superscript"/>
                </w:rPr>
                <w:t>th</w:t>
              </w:r>
              <w:r w:rsidR="004F0682">
                <w:rPr>
                  <w:b/>
                </w:rPr>
                <w:t xml:space="preserve"> 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6C757A">
                <w:rPr>
                  <w:b/>
                </w:rPr>
                <w:t>18</w:t>
              </w:r>
              <w:r w:rsidR="006C757A" w:rsidRPr="006C757A">
                <w:rPr>
                  <w:b/>
                  <w:vertAlign w:val="superscript"/>
                </w:rPr>
                <w:t>th</w:t>
              </w:r>
              <w:r w:rsidR="006C757A">
                <w:rPr>
                  <w:b/>
                </w:rPr>
                <w:t xml:space="preserve"> </w:t>
              </w:r>
              <w:r w:rsidR="008403BE">
                <w:rPr>
                  <w:b/>
                </w:rPr>
                <w:t>March</w:t>
              </w:r>
              <w:r w:rsidR="00A904DF">
                <w:rPr>
                  <w:b/>
                </w:rPr>
                <w:t xml:space="preserve"> 2022</w:t>
              </w:r>
            </w:sdtContent>
          </w:sdt>
        </w:sdtContent>
      </w:sdt>
    </w:p>
    <w:p w14:paraId="3563DE42" w14:textId="0D3D874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4F0682">
            <w:t>via Zoom</w:t>
          </w:r>
        </w:sdtContent>
      </w:sdt>
    </w:p>
    <w:p w14:paraId="2CC0B0CF" w14:textId="5890957D" w:rsidR="004F0682" w:rsidRDefault="004F0682" w:rsidP="003E65BA">
      <w:pPr>
        <w:pStyle w:val="Heading2"/>
      </w:pPr>
    </w:p>
    <w:p w14:paraId="3DC3CD67" w14:textId="3393CDF8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>Committee members present</w:t>
      </w:r>
    </w:p>
    <w:p w14:paraId="091CF7D9" w14:textId="77777777" w:rsidR="00D81F59" w:rsidRDefault="00D81F59" w:rsidP="00D81F59">
      <w:pPr>
        <w:pStyle w:val="Paragraph"/>
      </w:pPr>
      <w:r w:rsidRPr="00811239">
        <w:t xml:space="preserve">Shaheen Hamdy </w:t>
      </w:r>
      <w:r w:rsidRPr="00C7373D">
        <w:t>(</w:t>
      </w:r>
      <w:r>
        <w:t xml:space="preserve">Interim Vice </w:t>
      </w:r>
      <w:r w:rsidRPr="00C7373D">
        <w:t>Chair)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CE9439B" w14:textId="2FA35E0C" w:rsidR="00A904DF" w:rsidRDefault="005E457F" w:rsidP="005E457F">
      <w:pPr>
        <w:pStyle w:val="Paragraph"/>
      </w:pPr>
      <w:r w:rsidRPr="005E457F">
        <w:t>Katherine Boylan</w:t>
      </w:r>
      <w:r w:rsidR="00A904DF">
        <w:tab/>
      </w:r>
      <w:r w:rsidR="00A904DF">
        <w:tab/>
      </w:r>
      <w:r w:rsidR="00A904DF">
        <w:tab/>
      </w:r>
      <w:r w:rsidR="00A904DF">
        <w:tab/>
      </w:r>
      <w:r w:rsidR="00A904DF">
        <w:tab/>
      </w:r>
      <w:r w:rsidR="00A904DF">
        <w:tab/>
      </w:r>
      <w:r w:rsidR="00A904DF" w:rsidRPr="00C7373D">
        <w:t xml:space="preserve">Present for </w:t>
      </w:r>
      <w:r w:rsidR="00A904DF">
        <w:t xml:space="preserve">all </w:t>
      </w:r>
      <w:r w:rsidR="00A904DF" w:rsidRPr="00C7373D">
        <w:t>items</w:t>
      </w:r>
    </w:p>
    <w:p w14:paraId="295BD0B2" w14:textId="1F80ACBE" w:rsidR="008403BE" w:rsidRDefault="008403BE" w:rsidP="008403BE">
      <w:pPr>
        <w:pStyle w:val="Paragraph"/>
      </w:pPr>
      <w:r w:rsidRPr="008403BE">
        <w:t>Donna Cow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>
        <w:t xml:space="preserve">all </w:t>
      </w:r>
      <w:r w:rsidRPr="00C7373D">
        <w:t>items</w:t>
      </w:r>
    </w:p>
    <w:p w14:paraId="6300C031" w14:textId="77777777" w:rsidR="00D81F59" w:rsidRDefault="00D81F59" w:rsidP="00D81F59">
      <w:pPr>
        <w:pStyle w:val="Paragraph"/>
      </w:pPr>
      <w:r>
        <w:t>Julian Dunnet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EDA12E9" w14:textId="787D0EC2" w:rsidR="00D81F59" w:rsidRDefault="00D81F59" w:rsidP="00D81F59">
      <w:pPr>
        <w:pStyle w:val="Paragraph"/>
      </w:pPr>
      <w:r>
        <w:t>Teik Go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="007E4327" w:rsidRPr="00C7373D">
        <w:t>all items</w:t>
      </w:r>
    </w:p>
    <w:p w14:paraId="2973CBF8" w14:textId="7961B445" w:rsidR="007E4327" w:rsidRDefault="005E457F" w:rsidP="000C3DEA">
      <w:pPr>
        <w:pStyle w:val="Paragraph"/>
      </w:pPr>
      <w:r w:rsidRPr="005E457F">
        <w:t xml:space="preserve">Cynthia Iglesia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="00915BC9">
        <w:t xml:space="preserve">all </w:t>
      </w:r>
      <w:r w:rsidRPr="00845241">
        <w:t>item</w:t>
      </w:r>
      <w:r w:rsidR="00915BC9">
        <w:t>s</w:t>
      </w:r>
    </w:p>
    <w:p w14:paraId="49477A64" w14:textId="35824A34" w:rsidR="00D81F59" w:rsidRDefault="00D81F59" w:rsidP="00D81F59">
      <w:pPr>
        <w:pStyle w:val="Paragraph"/>
      </w:pPr>
      <w:r>
        <w:t>Mohammad Ily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A7547AB" w14:textId="3F0C76C8" w:rsidR="00D81F59" w:rsidRDefault="00D81F59" w:rsidP="00FD7EAE">
      <w:pPr>
        <w:pStyle w:val="Paragraph"/>
      </w:pPr>
      <w:r w:rsidRPr="00565CA6">
        <w:rPr>
          <w:szCs w:val="24"/>
        </w:rPr>
        <w:t>Michael Kolovetsio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FD7EAE">
        <w:t xml:space="preserve">all </w:t>
      </w:r>
      <w:r w:rsidRPr="00C7373D">
        <w:t>items</w:t>
      </w:r>
    </w:p>
    <w:p w14:paraId="304B6A93" w14:textId="46132247" w:rsidR="00D81F59" w:rsidRDefault="00D81F59" w:rsidP="00D81F59">
      <w:pPr>
        <w:pStyle w:val="Paragraph"/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274F522" w14:textId="0C5A1095" w:rsidR="00D81F59" w:rsidRDefault="00D81F59" w:rsidP="00D81F59">
      <w:pPr>
        <w:pStyle w:val="Paragraph"/>
      </w:pPr>
      <w:r>
        <w:t>Duncan McPhers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6C757A" w:rsidRPr="00C7373D">
        <w:t>all items</w:t>
      </w:r>
    </w:p>
    <w:p w14:paraId="763AE55A" w14:textId="34D20123" w:rsidR="008403BE" w:rsidRDefault="008403BE" w:rsidP="008403BE">
      <w:pPr>
        <w:pStyle w:val="Paragraph"/>
      </w:pPr>
      <w:proofErr w:type="spellStart"/>
      <w:r w:rsidRPr="008403BE">
        <w:t>Huseyin</w:t>
      </w:r>
      <w:proofErr w:type="spellEnd"/>
      <w:r w:rsidRPr="008403BE">
        <w:t xml:space="preserve"> Nac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76AA7DB" w14:textId="4E342E5A" w:rsidR="00D81F59" w:rsidRDefault="00D81F59" w:rsidP="00D81F59">
      <w:pPr>
        <w:pStyle w:val="Paragraph"/>
      </w:pPr>
      <w:r w:rsidRPr="00565CA6">
        <w:rPr>
          <w:szCs w:val="24"/>
        </w:rPr>
        <w:t>Abdullah Pando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C7373D">
        <w:t>Present for all items</w:t>
      </w:r>
    </w:p>
    <w:p w14:paraId="42E30A36" w14:textId="2E15858B" w:rsidR="008403BE" w:rsidRDefault="008403BE" w:rsidP="008403BE">
      <w:pPr>
        <w:pStyle w:val="Paragraph"/>
      </w:pPr>
      <w:r w:rsidRPr="008403BE"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AA7A625" w14:textId="31D83F47" w:rsidR="00FD7EAE" w:rsidRDefault="00D81F59" w:rsidP="005E457F">
      <w:pPr>
        <w:pStyle w:val="Paragraph"/>
      </w:pPr>
      <w:r w:rsidRPr="00FD2385">
        <w:t>David Partrid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0A6B20C0" w14:textId="17043EC5" w:rsidR="00D81F59" w:rsidRDefault="00D81F59" w:rsidP="00D81F59">
      <w:pPr>
        <w:pStyle w:val="Paragraph"/>
      </w:pPr>
      <w:r w:rsidRPr="00FD2385">
        <w:t>Kazem Rahim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18E8BBBF" w14:textId="4B9AB89D" w:rsidR="008403BE" w:rsidRDefault="008403BE" w:rsidP="008403BE">
      <w:pPr>
        <w:pStyle w:val="Paragraph"/>
      </w:pPr>
      <w:r w:rsidRPr="008403BE">
        <w:t>Carl Roobotto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AD40BBD" w14:textId="5519E4EE" w:rsidR="00D81F59" w:rsidRPr="005E457F" w:rsidRDefault="005E457F" w:rsidP="005E457F">
      <w:pPr>
        <w:pStyle w:val="Paragraph"/>
        <w:rPr>
          <w:szCs w:val="24"/>
        </w:rPr>
      </w:pPr>
      <w:r w:rsidRPr="005E457F">
        <w:rPr>
          <w:szCs w:val="24"/>
        </w:rPr>
        <w:t>Mark Tooley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D81F59" w:rsidRPr="00C7373D">
        <w:t>Present for all items</w:t>
      </w:r>
    </w:p>
    <w:p w14:paraId="0A9FA0D3" w14:textId="579C8A24" w:rsidR="004F0682" w:rsidRDefault="005E457F" w:rsidP="00355B38">
      <w:pPr>
        <w:pStyle w:val="Paragraph"/>
      </w:pPr>
      <w:r>
        <w:t>Alun William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644944" w:rsidRPr="00C7373D">
        <w:t>all items</w:t>
      </w:r>
    </w:p>
    <w:p w14:paraId="5BBE388B" w14:textId="77777777" w:rsidR="00915BC9" w:rsidRPr="00C7373D" w:rsidRDefault="00915BC9" w:rsidP="00915BC9">
      <w:pPr>
        <w:pStyle w:val="Paragraph"/>
        <w:numPr>
          <w:ilvl w:val="0"/>
          <w:numId w:val="0"/>
        </w:numPr>
        <w:ind w:left="567"/>
      </w:pPr>
    </w:p>
    <w:p w14:paraId="0D58F5B7" w14:textId="77777777" w:rsidR="002B5720" w:rsidRDefault="00BA4EAD" w:rsidP="00FB539A">
      <w:pPr>
        <w:pStyle w:val="Heading3unnumbered"/>
      </w:pPr>
      <w:r w:rsidRPr="006231D3">
        <w:lastRenderedPageBreak/>
        <w:t xml:space="preserve">NICE staff </w:t>
      </w:r>
      <w:r w:rsidRPr="00FD0266">
        <w:t>present</w:t>
      </w:r>
    </w:p>
    <w:p w14:paraId="4522F1B6" w14:textId="0005A4E0" w:rsidR="00D81F59" w:rsidRDefault="00D81F59" w:rsidP="00D81F59">
      <w:pPr>
        <w:pStyle w:val="Paragraphnonumbers"/>
      </w:pPr>
      <w:bookmarkStart w:id="0" w:name="_Hlk1984286"/>
      <w:r>
        <w:t>Anastasia C</w:t>
      </w:r>
      <w:r w:rsidRPr="00811239">
        <w:t>halkido</w:t>
      </w:r>
      <w:r>
        <w:t>u, Associat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F5C5474" w14:textId="0C7EB2CD" w:rsidR="00D81F59" w:rsidRDefault="00107EAC" w:rsidP="00D81F59">
      <w:pPr>
        <w:pStyle w:val="Paragraphnonumbers"/>
      </w:pPr>
      <w:r w:rsidRPr="00107EAC">
        <w:t>Lee Berry, Programme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</w:p>
    <w:p w14:paraId="2420C394" w14:textId="63F1B335" w:rsidR="00D81F59" w:rsidRDefault="00040D41" w:rsidP="00D81F59">
      <w:pPr>
        <w:pStyle w:val="Paragraphnonumbers"/>
      </w:pPr>
      <w:r w:rsidRPr="00040D41">
        <w:t>Victoria Fitton, Project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  <w:r w:rsidR="00D81F59">
        <w:t xml:space="preserve"> </w:t>
      </w:r>
    </w:p>
    <w:p w14:paraId="17FBCBA7" w14:textId="4D083CC6" w:rsidR="00D81F59" w:rsidRDefault="00040D41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 w:rsidR="00D81F59" w:rsidRPr="002B5720">
        <w:tab/>
        <w:t>Present for all items</w:t>
      </w:r>
    </w:p>
    <w:p w14:paraId="501043C2" w14:textId="46A5E640" w:rsidR="00551445" w:rsidRDefault="00551445" w:rsidP="00D81F59">
      <w:pPr>
        <w:pStyle w:val="Paragraphnonumbers"/>
      </w:pPr>
      <w:r w:rsidRPr="00551445">
        <w:t>Chris Chesters, Senior Health Technology Assessment Adviser</w:t>
      </w:r>
      <w:r>
        <w:tab/>
      </w:r>
      <w:r w:rsidRPr="002B5720">
        <w:t>Present for all items</w:t>
      </w:r>
    </w:p>
    <w:p w14:paraId="06350379" w14:textId="0AABC064" w:rsidR="001079E3" w:rsidRDefault="00D81F59" w:rsidP="001079E3">
      <w:pPr>
        <w:pStyle w:val="Paragraphnonumbers"/>
      </w:pPr>
      <w:r w:rsidRPr="00926D05">
        <w:t>Samantha Baskerville, Health Technology Assessment Analyst</w:t>
      </w:r>
      <w:r>
        <w:tab/>
      </w:r>
      <w:r w:rsidR="00FD7EAE" w:rsidRPr="002B5720">
        <w:t>Present for items</w:t>
      </w:r>
      <w:r w:rsidR="00193E03">
        <w:t xml:space="preserve"> </w:t>
      </w:r>
      <w:r w:rsidR="00113876">
        <w:t>5-5.1</w:t>
      </w:r>
      <w:r w:rsidR="00FD7EAE" w:rsidRPr="006A380B">
        <w:t xml:space="preserve"> </w:t>
      </w:r>
    </w:p>
    <w:p w14:paraId="7E12C3DE" w14:textId="7EB22A6A" w:rsidR="006268A7" w:rsidRDefault="006268A7" w:rsidP="00D81F59">
      <w:pPr>
        <w:pStyle w:val="Paragraphnonumbers"/>
      </w:pPr>
      <w:r w:rsidRPr="006268A7">
        <w:t>Rebecca Brookfield, Senior Health Technology Assessment Analyst</w:t>
      </w:r>
      <w:r>
        <w:t xml:space="preserve"> </w:t>
      </w:r>
      <w:r w:rsidRPr="002B5720">
        <w:t xml:space="preserve">Present for </w:t>
      </w:r>
      <w:r w:rsidR="00113876" w:rsidRPr="002B5720">
        <w:t>items</w:t>
      </w:r>
      <w:r w:rsidR="00113876">
        <w:t xml:space="preserve"> 5-5.1</w:t>
      </w:r>
    </w:p>
    <w:p w14:paraId="605435B3" w14:textId="69473EF9" w:rsidR="006268A7" w:rsidRDefault="006268A7" w:rsidP="00D81F59">
      <w:pPr>
        <w:pStyle w:val="Paragraphnonumbers"/>
      </w:pPr>
      <w:r w:rsidRPr="006268A7">
        <w:t>Peslie Ngambi, Health Technology Assessment Analyst</w:t>
      </w:r>
      <w:r>
        <w:tab/>
      </w:r>
      <w:r>
        <w:tab/>
      </w:r>
      <w:r w:rsidRPr="002B5720">
        <w:t>Present for all items</w:t>
      </w:r>
    </w:p>
    <w:p w14:paraId="07F5FA3C" w14:textId="2507003D" w:rsidR="00D81F59" w:rsidRDefault="00040D41" w:rsidP="00D81F59">
      <w:pPr>
        <w:pStyle w:val="Paragraphnonumbers"/>
      </w:pPr>
      <w:r w:rsidRPr="00040D41">
        <w:t>Amy Crossley, Health Technology Assessment Adviser</w:t>
      </w:r>
      <w:r w:rsidR="001079E3">
        <w:tab/>
      </w:r>
      <w:r w:rsidR="001079E3">
        <w:tab/>
      </w:r>
      <w:r w:rsidR="00D81F59" w:rsidRPr="005149C7">
        <w:t>Present for</w:t>
      </w:r>
      <w:r w:rsidR="00D81F59">
        <w:t xml:space="preserve"> </w:t>
      </w:r>
      <w:r w:rsidR="00DF09E8" w:rsidRPr="002B5720">
        <w:t>all items</w:t>
      </w:r>
    </w:p>
    <w:p w14:paraId="0CEA30D9" w14:textId="04FBB5E2" w:rsidR="00040D41" w:rsidRDefault="00040D41" w:rsidP="00D81F59">
      <w:pPr>
        <w:pStyle w:val="Paragraphnonumbers"/>
      </w:pPr>
      <w:r w:rsidRPr="00040D41">
        <w:t>Charlotte Pelekanou</w:t>
      </w:r>
      <w:r>
        <w:t xml:space="preserve">, </w:t>
      </w:r>
      <w:r w:rsidRPr="006268A7">
        <w:t>Health Technology Assessment Analyst</w:t>
      </w:r>
      <w:r>
        <w:tab/>
      </w:r>
      <w:r w:rsidRPr="002B5720">
        <w:t xml:space="preserve">Present for </w:t>
      </w:r>
      <w:r w:rsidR="00D06D7C" w:rsidRPr="002B5720">
        <w:t>items</w:t>
      </w:r>
      <w:r w:rsidR="00D06D7C">
        <w:t xml:space="preserve"> 5-6</w:t>
      </w:r>
    </w:p>
    <w:p w14:paraId="432128DD" w14:textId="355227EA" w:rsidR="00193E03" w:rsidRDefault="00551445" w:rsidP="00FF023F">
      <w:pPr>
        <w:pStyle w:val="Paragraphnonumbers"/>
        <w:ind w:left="7200" w:hanging="7200"/>
      </w:pPr>
      <w:r w:rsidRPr="00551445">
        <w:t>Kimberley Carter, Health Technology Assessment Adviser</w:t>
      </w:r>
      <w:r>
        <w:tab/>
      </w:r>
      <w:r w:rsidRPr="002B5720">
        <w:t xml:space="preserve">Present for </w:t>
      </w:r>
      <w:r w:rsidR="00113876" w:rsidRPr="00C913B4">
        <w:t xml:space="preserve">items </w:t>
      </w:r>
      <w:r w:rsidR="00113876">
        <w:t>1-4.1 &amp; 5-</w:t>
      </w:r>
      <w:r w:rsidR="00D06D7C">
        <w:t>6</w:t>
      </w:r>
    </w:p>
    <w:p w14:paraId="570DC74F" w14:textId="3D210F75" w:rsidR="00193E03" w:rsidRDefault="00551445" w:rsidP="00D81F59">
      <w:pPr>
        <w:pStyle w:val="Paragraphnonumbers"/>
      </w:pPr>
      <w:r w:rsidRPr="00551445">
        <w:t>Lizzy Latimer, Health Technology Assessment Adviser</w:t>
      </w:r>
      <w:r>
        <w:tab/>
      </w:r>
      <w:r>
        <w:tab/>
      </w:r>
      <w:r w:rsidRPr="002B5720">
        <w:t>Present for items</w:t>
      </w:r>
      <w:r>
        <w:t xml:space="preserve"> 1</w:t>
      </w:r>
      <w:r w:rsidR="00D06D7C">
        <w:t>-4.2</w:t>
      </w:r>
    </w:p>
    <w:p w14:paraId="2022FEB3" w14:textId="45314D2D" w:rsidR="00193E03" w:rsidRDefault="00551445" w:rsidP="00D81F59">
      <w:pPr>
        <w:pStyle w:val="Paragraphnonumbers"/>
      </w:pPr>
      <w:r w:rsidRPr="00551445">
        <w:t>Lirije Hyseni, Health Technology Assessment Analyst</w:t>
      </w:r>
      <w:r>
        <w:tab/>
      </w:r>
      <w:r>
        <w:tab/>
      </w:r>
      <w:r>
        <w:tab/>
      </w:r>
      <w:r w:rsidRPr="002B5720">
        <w:t>Present for items</w:t>
      </w:r>
      <w:r>
        <w:t xml:space="preserve"> 1</w:t>
      </w:r>
      <w:r w:rsidR="00D06D7C">
        <w:t>-4.2</w:t>
      </w:r>
    </w:p>
    <w:p w14:paraId="698780B9" w14:textId="69A21328" w:rsidR="00193E03" w:rsidRDefault="00551445" w:rsidP="00D81F59">
      <w:pPr>
        <w:pStyle w:val="Paragraphnonumbers"/>
      </w:pPr>
      <w:r w:rsidRPr="00551445">
        <w:t>Ivan Maslyankov, Health Technology Assessment Analyst</w:t>
      </w:r>
      <w:r>
        <w:tab/>
      </w:r>
      <w:r>
        <w:tab/>
      </w:r>
      <w:r w:rsidRPr="002B5720">
        <w:t xml:space="preserve">Present for </w:t>
      </w:r>
      <w:r w:rsidR="00D06D7C" w:rsidRPr="002B5720">
        <w:t>items</w:t>
      </w:r>
      <w:r w:rsidR="00D06D7C">
        <w:t xml:space="preserve"> 1-4.2</w:t>
      </w:r>
    </w:p>
    <w:p w14:paraId="70774FC4" w14:textId="73E1E9E6" w:rsidR="007D6F48" w:rsidRDefault="00551445" w:rsidP="00D81F59">
      <w:pPr>
        <w:pStyle w:val="Paragraphnonumbers"/>
      </w:pPr>
      <w:r w:rsidRPr="00551445">
        <w:t>Tara Chernick, Health Technology Adoption Manager</w:t>
      </w:r>
      <w:r w:rsidR="007D6F48">
        <w:tab/>
      </w:r>
      <w:r w:rsidR="007D6F48">
        <w:tab/>
      </w:r>
      <w:r w:rsidR="007D6F48">
        <w:tab/>
      </w:r>
      <w:r w:rsidR="007D6F48" w:rsidRPr="005149C7">
        <w:t>Present for</w:t>
      </w:r>
      <w:r w:rsidR="007D6F48">
        <w:t xml:space="preserve"> </w:t>
      </w:r>
      <w:r w:rsidR="00D06D7C" w:rsidRPr="002B5720">
        <w:t>items</w:t>
      </w:r>
      <w:r w:rsidR="00D06D7C">
        <w:t xml:space="preserve"> 1-4.2</w:t>
      </w:r>
    </w:p>
    <w:p w14:paraId="028D829A" w14:textId="5B85434D" w:rsidR="00D81F59" w:rsidRPr="00C913B4" w:rsidRDefault="0022682F" w:rsidP="007D6F48">
      <w:pPr>
        <w:pStyle w:val="Paragraphnonumbers"/>
        <w:ind w:left="7200" w:hanging="7200"/>
      </w:pPr>
      <w:r w:rsidRPr="0022682F">
        <w:t>Rosalee Mason</w:t>
      </w:r>
      <w:r w:rsidR="00107EAC" w:rsidRPr="00107EAC">
        <w:t xml:space="preserve">, </w:t>
      </w:r>
      <w:r w:rsidR="00551445">
        <w:t xml:space="preserve">MIP </w:t>
      </w:r>
      <w:r w:rsidR="00107EAC" w:rsidRPr="00107EAC">
        <w:t>Coordinator</w:t>
      </w:r>
      <w:r>
        <w:tab/>
      </w:r>
      <w:r w:rsidR="00D81F59">
        <w:tab/>
      </w:r>
      <w:r w:rsidR="00D81F59" w:rsidRPr="00C913B4">
        <w:t xml:space="preserve">Present for items </w:t>
      </w:r>
      <w:r w:rsidR="007D6F48">
        <w:t>1-4.1</w:t>
      </w:r>
      <w:r w:rsidR="00113876">
        <w:t xml:space="preserve"> &amp; 5-5.1</w:t>
      </w:r>
    </w:p>
    <w:p w14:paraId="3DB91C09" w14:textId="74C6E874" w:rsidR="001E48D7" w:rsidRDefault="001E48D7" w:rsidP="00D81F59">
      <w:pPr>
        <w:pStyle w:val="Paragraphnonumbers"/>
      </w:pPr>
      <w:r w:rsidRPr="001E48D7">
        <w:t>Emilene Coventry, Senior Medical Editor, Publishing team</w:t>
      </w:r>
      <w:r>
        <w:tab/>
      </w:r>
      <w:r>
        <w:tab/>
      </w:r>
      <w:r w:rsidRPr="005149C7">
        <w:t>Present for</w:t>
      </w:r>
      <w:r>
        <w:t xml:space="preserve"> </w:t>
      </w:r>
      <w:r w:rsidR="00731886" w:rsidRPr="002B5720">
        <w:t>items</w:t>
      </w:r>
      <w:r w:rsidR="00731886">
        <w:t xml:space="preserve"> </w:t>
      </w:r>
      <w:r w:rsidR="00113876">
        <w:t>5-5.1</w:t>
      </w:r>
    </w:p>
    <w:p w14:paraId="3F9B93D2" w14:textId="091D8E66" w:rsidR="00D81F59" w:rsidRDefault="00731886" w:rsidP="00D81F59">
      <w:pPr>
        <w:pStyle w:val="Paragraphnonumbers"/>
      </w:pPr>
      <w:r w:rsidRPr="00731886">
        <w:t>Anna Sparshatt, Senior Editor, Publishing team</w:t>
      </w:r>
      <w:r w:rsidR="00D81F59">
        <w:rPr>
          <w:sz w:val="22"/>
        </w:rPr>
        <w:tab/>
      </w:r>
      <w:r w:rsidR="00D81F59"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="00D81F59" w:rsidRPr="005149C7">
        <w:t xml:space="preserve">Present for </w:t>
      </w:r>
      <w:r w:rsidR="00D06D7C" w:rsidRPr="002B5720">
        <w:t>items</w:t>
      </w:r>
      <w:r w:rsidR="00D06D7C">
        <w:t xml:space="preserve"> 1-4.2</w:t>
      </w:r>
    </w:p>
    <w:p w14:paraId="6B8D418C" w14:textId="6F270B81" w:rsidR="0048228B" w:rsidRDefault="00731886" w:rsidP="00D81F59">
      <w:pPr>
        <w:pStyle w:val="Paragraphnonumbers"/>
      </w:pPr>
      <w:r w:rsidRPr="00731886">
        <w:t>Benjamin Gregory, Business Analyst</w:t>
      </w:r>
      <w:r>
        <w:t xml:space="preserve">, </w:t>
      </w:r>
      <w:r w:rsidRPr="00731886">
        <w:t>Resource Impact Assessment</w:t>
      </w:r>
      <w:r w:rsidR="00D81F59">
        <w:tab/>
      </w:r>
      <w:r w:rsidR="00107EAC">
        <w:tab/>
      </w:r>
    </w:p>
    <w:p w14:paraId="4E82C123" w14:textId="065CACFD" w:rsidR="00D81F59" w:rsidRDefault="0048228B" w:rsidP="00D81F59">
      <w:pPr>
        <w:pStyle w:val="Paragraphnonumbers"/>
      </w:pPr>
      <w:r>
        <w:tab/>
      </w:r>
      <w:r>
        <w:tab/>
      </w:r>
      <w:r>
        <w:tab/>
      </w:r>
      <w:r w:rsidR="00731886">
        <w:tab/>
      </w:r>
      <w:r w:rsidR="00731886">
        <w:tab/>
      </w:r>
      <w:r w:rsidR="00731886">
        <w:tab/>
      </w:r>
      <w:r w:rsidR="001E48D7" w:rsidRPr="005149C7">
        <w:t xml:space="preserve">Present for </w:t>
      </w:r>
      <w:r w:rsidR="00D06D7C" w:rsidRPr="002B5720">
        <w:t>items</w:t>
      </w:r>
      <w:r w:rsidR="00D06D7C">
        <w:t xml:space="preserve"> 1-4.2</w:t>
      </w:r>
    </w:p>
    <w:p w14:paraId="5B1820E9" w14:textId="2BD2F3F3" w:rsidR="001E48D7" w:rsidRDefault="00731886" w:rsidP="00D81F59">
      <w:pPr>
        <w:pStyle w:val="Paragraphnonumbers"/>
      </w:pPr>
      <w:r w:rsidRPr="00731886">
        <w:t>Edgar Masanga, Business Analyst, Resource Impact Assessment</w:t>
      </w:r>
      <w:r w:rsidR="001E48D7">
        <w:tab/>
      </w:r>
      <w:r w:rsidR="001E48D7" w:rsidRPr="005149C7">
        <w:t xml:space="preserve">Present for </w:t>
      </w:r>
      <w:r w:rsidR="00D06D7C" w:rsidRPr="002B5720">
        <w:t>items</w:t>
      </w:r>
      <w:r w:rsidR="00D06D7C">
        <w:t xml:space="preserve"> 5-5.1</w:t>
      </w:r>
    </w:p>
    <w:p w14:paraId="2122D363" w14:textId="77777777" w:rsidR="00731886" w:rsidRDefault="00731886" w:rsidP="0048228B">
      <w:pPr>
        <w:pStyle w:val="Paragraphnonumbers"/>
      </w:pPr>
      <w:r w:rsidRPr="00731886">
        <w:t>Helen Crosbie, Public Involvement Adviser, Public Involvement Programme</w:t>
      </w:r>
      <w:r w:rsidR="0048228B">
        <w:tab/>
      </w:r>
    </w:p>
    <w:p w14:paraId="72E3AA9A" w14:textId="1B7FB0B6" w:rsidR="0048228B" w:rsidRDefault="00731886" w:rsidP="0048228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48228B" w:rsidRPr="005149C7">
        <w:t>Present for</w:t>
      </w:r>
      <w:r w:rsidR="0048228B">
        <w:t xml:space="preserve"> </w:t>
      </w:r>
      <w:r w:rsidR="00D06D7C" w:rsidRPr="002B5720">
        <w:t>items</w:t>
      </w:r>
      <w:r w:rsidR="00D06D7C">
        <w:t xml:space="preserve"> 5-5.1</w:t>
      </w:r>
    </w:p>
    <w:p w14:paraId="6BB75759" w14:textId="77777777" w:rsidR="00E3356C" w:rsidRDefault="00E3356C" w:rsidP="00E3356C">
      <w:pPr>
        <w:pStyle w:val="Paragraphnonumbers"/>
      </w:pPr>
    </w:p>
    <w:p w14:paraId="59E5ED9A" w14:textId="2E4A4BE3" w:rsidR="00BA4EAD" w:rsidRPr="006231D3" w:rsidRDefault="00672295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 w:rsidRPr="004A1D05">
            <w:t>EAC</w:t>
          </w:r>
        </w:sdtContent>
      </w:sdt>
      <w:r w:rsidR="00BA4EAD" w:rsidRPr="004A1D05">
        <w:t xml:space="preserve"> representatives present</w:t>
      </w:r>
    </w:p>
    <w:bookmarkEnd w:id="0"/>
    <w:p w14:paraId="43767616" w14:textId="2EC5349D" w:rsidR="0025494A" w:rsidRPr="00DF09E8" w:rsidRDefault="005E6537" w:rsidP="00BF0EAA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5E6537">
        <w:rPr>
          <w:rFonts w:eastAsia="Times New Roman"/>
          <w:sz w:val="24"/>
          <w:lang w:eastAsia="en-GB"/>
        </w:rPr>
        <w:t>Dr Megan Dale, Health Economist, Cedar</w:t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 w:rsidRPr="00DF09E8">
        <w:rPr>
          <w:sz w:val="24"/>
          <w:szCs w:val="24"/>
        </w:rPr>
        <w:t>Present for items 1-4.1</w:t>
      </w:r>
    </w:p>
    <w:p w14:paraId="51CCF3EC" w14:textId="32338E01" w:rsidR="001079E3" w:rsidRPr="00DF09E8" w:rsidRDefault="00296305" w:rsidP="00BF0EAA">
      <w:pPr>
        <w:spacing w:after="240" w:line="276" w:lineRule="auto"/>
        <w:rPr>
          <w:sz w:val="24"/>
          <w:szCs w:val="24"/>
        </w:rPr>
      </w:pPr>
      <w:r w:rsidRPr="00296305">
        <w:rPr>
          <w:rFonts w:eastAsia="Times New Roman"/>
          <w:sz w:val="24"/>
          <w:szCs w:val="24"/>
          <w:lang w:eastAsia="en-GB"/>
        </w:rPr>
        <w:t>Mr Michael Beddard, Senior Researcher, Cedar</w:t>
      </w:r>
      <w:r w:rsidR="00406301" w:rsidRPr="00DF09E8">
        <w:rPr>
          <w:rFonts w:eastAsia="Times New Roman"/>
          <w:sz w:val="24"/>
          <w:szCs w:val="24"/>
          <w:lang w:eastAsia="en-GB"/>
        </w:rPr>
        <w:tab/>
      </w:r>
      <w:r w:rsidR="0025494A" w:rsidRPr="00DF09E8"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 w:rsidR="00406301" w:rsidRPr="00DF09E8">
        <w:rPr>
          <w:sz w:val="24"/>
          <w:szCs w:val="24"/>
        </w:rPr>
        <w:t>Present for items 1-4.1</w:t>
      </w:r>
    </w:p>
    <w:p w14:paraId="6145A737" w14:textId="3AAF618B" w:rsidR="00296305" w:rsidRDefault="00296305" w:rsidP="00296305">
      <w:pPr>
        <w:spacing w:after="240" w:line="276" w:lineRule="auto"/>
        <w:rPr>
          <w:sz w:val="24"/>
          <w:szCs w:val="24"/>
        </w:rPr>
      </w:pPr>
      <w:r w:rsidRPr="00296305">
        <w:rPr>
          <w:rFonts w:eastAsia="Times New Roman"/>
          <w:sz w:val="24"/>
          <w:szCs w:val="24"/>
          <w:lang w:eastAsia="en-GB"/>
        </w:rPr>
        <w:t>Katy Wilson, Clinical EAC lead, York Health Economics Consortium (YHEC)</w:t>
      </w:r>
      <w:r w:rsidR="00CD44BE" w:rsidRPr="00DF09E8">
        <w:rPr>
          <w:rFonts w:eastAsia="Times New Roman"/>
          <w:sz w:val="24"/>
          <w:szCs w:val="24"/>
          <w:lang w:eastAsia="en-GB"/>
        </w:rPr>
        <w:tab/>
      </w:r>
      <w:r w:rsidR="00DF09E8">
        <w:rPr>
          <w:rFonts w:eastAsia="Times New Roman"/>
          <w:sz w:val="24"/>
          <w:szCs w:val="24"/>
          <w:lang w:eastAsia="en-GB"/>
        </w:rPr>
        <w:tab/>
      </w:r>
      <w:r w:rsidR="00CD44BE" w:rsidRPr="00DF09E8">
        <w:rPr>
          <w:rFonts w:eastAsia="Times New Roman"/>
          <w:sz w:val="24"/>
          <w:szCs w:val="24"/>
          <w:lang w:eastAsia="en-GB"/>
        </w:rPr>
        <w:tab/>
      </w:r>
      <w:r w:rsidR="00CD44BE" w:rsidRPr="00DF09E8"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 w:rsidR="00DF09E8"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 w:rsidR="00CD44BE" w:rsidRPr="00DF09E8">
        <w:rPr>
          <w:sz w:val="24"/>
          <w:szCs w:val="24"/>
        </w:rPr>
        <w:t xml:space="preserve">Present for </w:t>
      </w:r>
      <w:r w:rsidR="00B71AD5" w:rsidRPr="002B5720">
        <w:t>items</w:t>
      </w:r>
      <w:r w:rsidR="00B71AD5">
        <w:t xml:space="preserve"> 5-5.1</w:t>
      </w:r>
    </w:p>
    <w:p w14:paraId="791AF9DF" w14:textId="1CA599BB" w:rsidR="00296305" w:rsidRDefault="00296305" w:rsidP="00296305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296305">
        <w:rPr>
          <w:rFonts w:eastAsia="Times New Roman"/>
          <w:sz w:val="24"/>
          <w:szCs w:val="24"/>
          <w:lang w:eastAsia="en-GB"/>
        </w:rPr>
        <w:lastRenderedPageBreak/>
        <w:t>Angel Varghese, Research Consultant, York Health Economics Consortium (YHEC)</w:t>
      </w:r>
    </w:p>
    <w:p w14:paraId="58F1DD99" w14:textId="61D0A70D" w:rsidR="00296305" w:rsidRPr="00296305" w:rsidRDefault="00296305" w:rsidP="00296305">
      <w:pPr>
        <w:spacing w:after="240" w:line="276" w:lineRule="auto"/>
        <w:ind w:left="7200"/>
        <w:rPr>
          <w:sz w:val="24"/>
          <w:szCs w:val="24"/>
        </w:rPr>
      </w:pPr>
      <w:r w:rsidRPr="00DF09E8">
        <w:rPr>
          <w:sz w:val="24"/>
          <w:szCs w:val="24"/>
        </w:rPr>
        <w:t xml:space="preserve">Present for </w:t>
      </w:r>
      <w:r w:rsidR="00B71AD5" w:rsidRPr="002B5720">
        <w:t>items</w:t>
      </w:r>
      <w:r w:rsidR="00B71AD5">
        <w:t xml:space="preserve"> 5-5.1</w:t>
      </w:r>
    </w:p>
    <w:p w14:paraId="4992D1FB" w14:textId="05A57315" w:rsidR="00BA4EAD" w:rsidRPr="006231D3" w:rsidRDefault="004F0682" w:rsidP="00FB539A">
      <w:pPr>
        <w:pStyle w:val="Heading3unnumbered"/>
      </w:pPr>
      <w:r>
        <w:t>Professional e</w:t>
      </w:r>
      <w:r w:rsidR="00BA4EAD" w:rsidRPr="006231D3">
        <w:t>xperts present</w:t>
      </w:r>
    </w:p>
    <w:p w14:paraId="7034BDE4" w14:textId="554F9973" w:rsidR="00350622" w:rsidRDefault="00350622" w:rsidP="00350622">
      <w:pPr>
        <w:pStyle w:val="Paragraphnonumbers"/>
      </w:pPr>
      <w:r>
        <w:t xml:space="preserve">Mr Christian Seipp, Consultant Urological Surgeon, Betsi Cadwaladr University </w:t>
      </w:r>
      <w:proofErr w:type="spellStart"/>
      <w:r>
        <w:t>Healthboard</w:t>
      </w:r>
      <w:proofErr w:type="spellEnd"/>
      <w:r>
        <w:t xml:space="preserve">, Wrexham </w:t>
      </w:r>
      <w:proofErr w:type="spellStart"/>
      <w:r>
        <w:t>Maelor</w:t>
      </w:r>
      <w:proofErr w:type="spellEnd"/>
      <w:r>
        <w:t xml:space="preserve"> Hospital</w:t>
      </w:r>
      <w:r>
        <w:tab/>
      </w:r>
      <w:r>
        <w:tab/>
      </w:r>
      <w:r>
        <w:tab/>
      </w:r>
      <w:r>
        <w:tab/>
      </w:r>
      <w:r>
        <w:tab/>
      </w:r>
      <w:r w:rsidRPr="00406301">
        <w:t>Present for items 1-4.1</w:t>
      </w:r>
    </w:p>
    <w:p w14:paraId="745D844B" w14:textId="2BFDD10D" w:rsidR="00CD44BE" w:rsidRPr="00CD44BE" w:rsidRDefault="00350622" w:rsidP="00350622">
      <w:pPr>
        <w:pStyle w:val="Paragraphnonumbers"/>
      </w:pPr>
      <w:r>
        <w:t>Miss Katie Moore, Consultant Urological Surgeon, Manchester Royal Infirmary and Trafford General Hospital, Manchester University Hospitals NHS Foundation Trust</w:t>
      </w:r>
      <w:r w:rsidR="00CD44BE">
        <w:rPr>
          <w:b/>
        </w:rPr>
        <w:tab/>
      </w:r>
      <w:r w:rsidR="00CD44BE">
        <w:rPr>
          <w:b/>
        </w:rPr>
        <w:tab/>
      </w:r>
      <w:r w:rsidR="00CD44B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D44BE" w:rsidRPr="00406301">
        <w:t>Present for items 1-4.1</w:t>
      </w:r>
    </w:p>
    <w:p w14:paraId="4D79F288" w14:textId="6EE15B14" w:rsidR="00350622" w:rsidRDefault="00350622" w:rsidP="00350622">
      <w:pPr>
        <w:pStyle w:val="Paragraphnonumbers"/>
      </w:pPr>
      <w:r>
        <w:t xml:space="preserve">Prof Tariq Iqbal, Consultant Gastroenterologist and Chair of Clinical Microbiome, Queen Elizabeth Hospital </w:t>
      </w:r>
      <w:proofErr w:type="gramStart"/>
      <w:r>
        <w:t>Birmingham</w:t>
      </w:r>
      <w:proofErr w:type="gramEnd"/>
      <w:r>
        <w:t xml:space="preserve"> and University of Birmingham</w:t>
      </w:r>
      <w:r>
        <w:tab/>
      </w:r>
      <w:r>
        <w:tab/>
      </w:r>
      <w:r w:rsidRPr="00406301">
        <w:t xml:space="preserve">Present for </w:t>
      </w:r>
      <w:r w:rsidR="00B71AD5" w:rsidRPr="002B5720">
        <w:t>items</w:t>
      </w:r>
      <w:r w:rsidR="00B71AD5">
        <w:t xml:space="preserve"> 5-5.1</w:t>
      </w:r>
    </w:p>
    <w:p w14:paraId="5A5A3042" w14:textId="1F057B86" w:rsidR="00350622" w:rsidRDefault="00350622" w:rsidP="00350622">
      <w:pPr>
        <w:pStyle w:val="Paragraphnonumbers"/>
      </w:pPr>
      <w:r>
        <w:t>Prof Yashwant R Mahida, Consultant Physician and Gastroenterologist, Queen's Medical Centre, Nottingh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06301">
        <w:t xml:space="preserve">Present for </w:t>
      </w:r>
      <w:r w:rsidR="00B71AD5" w:rsidRPr="002B5720">
        <w:t>items</w:t>
      </w:r>
      <w:r w:rsidR="00B71AD5">
        <w:t xml:space="preserve"> 5-5.1</w:t>
      </w:r>
    </w:p>
    <w:p w14:paraId="23E246FF" w14:textId="009C6395" w:rsidR="00C463FA" w:rsidRDefault="00350622" w:rsidP="00350622">
      <w:pPr>
        <w:pStyle w:val="Paragraphnonumbers"/>
      </w:pPr>
      <w:r>
        <w:t>Dr Simon D Goldenberg, Consultant Microbiologist, St Thomas' Hospital London</w:t>
      </w:r>
      <w:r w:rsidR="00CD44BE">
        <w:rPr>
          <w:b/>
        </w:rPr>
        <w:tab/>
      </w:r>
      <w:r w:rsidR="00CD44BE">
        <w:rPr>
          <w:b/>
        </w:rPr>
        <w:tab/>
      </w:r>
      <w:r w:rsidR="00CD44B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D44BE">
        <w:rPr>
          <w:b/>
        </w:rPr>
        <w:tab/>
      </w:r>
      <w:r w:rsidR="00CD44BE">
        <w:rPr>
          <w:b/>
        </w:rPr>
        <w:tab/>
      </w:r>
      <w:r w:rsidR="00CD44BE" w:rsidRPr="00406301">
        <w:t xml:space="preserve">Present for </w:t>
      </w:r>
      <w:r w:rsidR="00B71AD5" w:rsidRPr="002B5720">
        <w:t>items</w:t>
      </w:r>
      <w:r w:rsidR="00B71AD5">
        <w:t xml:space="preserve"> 5-5.1</w:t>
      </w:r>
    </w:p>
    <w:p w14:paraId="47750FA0" w14:textId="77777777" w:rsidR="00C463FA" w:rsidRPr="006231D3" w:rsidRDefault="00C463FA" w:rsidP="00C463FA">
      <w:pPr>
        <w:pStyle w:val="Heading3unnumbered"/>
      </w:pPr>
      <w:r>
        <w:t>Professional e</w:t>
      </w:r>
      <w:r w:rsidRPr="006231D3">
        <w:t>xperts present</w:t>
      </w:r>
    </w:p>
    <w:p w14:paraId="054CCE29" w14:textId="7585C9CB" w:rsidR="00C463FA" w:rsidRDefault="00C463FA" w:rsidP="00C463FA">
      <w:pPr>
        <w:pStyle w:val="Paragraphnonumbers"/>
      </w:pPr>
      <w:r>
        <w:t>Olivia Anders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06301">
        <w:t xml:space="preserve">Present for </w:t>
      </w:r>
      <w:r w:rsidR="00B71AD5" w:rsidRPr="002B5720">
        <w:t>items</w:t>
      </w:r>
      <w:r w:rsidR="00B71AD5">
        <w:t xml:space="preserve"> 5-5.1</w:t>
      </w:r>
    </w:p>
    <w:p w14:paraId="685C29A5" w14:textId="6DF58FD9" w:rsidR="00C463FA" w:rsidRPr="00CD44BE" w:rsidRDefault="00C463FA" w:rsidP="00C463FA">
      <w:pPr>
        <w:pStyle w:val="Paragraphnonumbers"/>
      </w:pPr>
      <w:r>
        <w:t>Julie Thompson, GUTs UK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06301">
        <w:t xml:space="preserve">Present for </w:t>
      </w:r>
      <w:r w:rsidR="00B71AD5" w:rsidRPr="002B5720">
        <w:t>items</w:t>
      </w:r>
      <w:r w:rsidR="00B71AD5">
        <w:t xml:space="preserve"> 5-5.1</w:t>
      </w:r>
    </w:p>
    <w:p w14:paraId="02F1E383" w14:textId="77777777" w:rsidR="00CD44BE" w:rsidRPr="00CD44BE" w:rsidRDefault="00CD44BE" w:rsidP="00CD44BE">
      <w:pPr>
        <w:rPr>
          <w:lang w:eastAsia="en-GB"/>
        </w:rPr>
      </w:pP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488FCF13" w:rsidR="00A82301" w:rsidRPr="00A82301" w:rsidRDefault="00A82301" w:rsidP="00350622">
      <w:pPr>
        <w:pStyle w:val="Level2numbered"/>
      </w:pPr>
      <w:r>
        <w:t xml:space="preserve">The chair noted apologies from </w:t>
      </w:r>
      <w:sdt>
        <w:sdtPr>
          <w:rPr>
            <w:szCs w:val="24"/>
          </w:rPr>
          <w:id w:val="-221748370"/>
          <w:placeholder>
            <w:docPart w:val="28FD6A2F91A041FBB9EF005438B38242"/>
          </w:placeholder>
        </w:sdtPr>
        <w:sdtEndPr>
          <w:rPr>
            <w:szCs w:val="22"/>
          </w:rPr>
        </w:sdtEndPr>
        <w:sdtContent>
          <w:r w:rsidR="003E3EF6">
            <w:rPr>
              <w:szCs w:val="24"/>
            </w:rPr>
            <w:t>committee members</w:t>
          </w:r>
          <w:r w:rsidR="0065388D">
            <w:rPr>
              <w:szCs w:val="24"/>
            </w:rPr>
            <w:t xml:space="preserve">: </w:t>
          </w:r>
          <w:r w:rsidR="00350622" w:rsidRPr="00350622">
            <w:rPr>
              <w:szCs w:val="24"/>
            </w:rPr>
            <w:t>Stephen Habgood</w:t>
          </w:r>
          <w:r w:rsidR="00350622">
            <w:rPr>
              <w:szCs w:val="24"/>
            </w:rPr>
            <w:t xml:space="preserve">, </w:t>
          </w:r>
          <w:r w:rsidR="00350622" w:rsidRPr="00350622">
            <w:rPr>
              <w:szCs w:val="24"/>
            </w:rPr>
            <w:t>Karen McCutcheon</w:t>
          </w:r>
          <w:r w:rsidR="00350622">
            <w:rPr>
              <w:szCs w:val="24"/>
            </w:rPr>
            <w:t xml:space="preserve">, </w:t>
          </w:r>
          <w:r w:rsidR="00350622" w:rsidRPr="00350622">
            <w:rPr>
              <w:szCs w:val="24"/>
            </w:rPr>
            <w:t xml:space="preserve">Naomi </w:t>
          </w:r>
          <w:proofErr w:type="gramStart"/>
          <w:r w:rsidR="00350622" w:rsidRPr="00350622">
            <w:rPr>
              <w:szCs w:val="24"/>
            </w:rPr>
            <w:t>McVey</w:t>
          </w:r>
          <w:proofErr w:type="gramEnd"/>
          <w:r w:rsidR="00350622">
            <w:rPr>
              <w:szCs w:val="24"/>
            </w:rPr>
            <w:t xml:space="preserve"> and </w:t>
          </w:r>
          <w:r w:rsidR="00350622" w:rsidRPr="00350622">
            <w:rPr>
              <w:szCs w:val="24"/>
            </w:rPr>
            <w:t>Avril McCarthy</w:t>
          </w:r>
          <w:r w:rsidR="00350622">
            <w:rPr>
              <w:szCs w:val="24"/>
            </w:rPr>
            <w:t>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5DDCEDD3" w14:textId="65D8AFC2" w:rsidR="00406301" w:rsidRDefault="0065388D" w:rsidP="00F4175E">
      <w:pPr>
        <w:pStyle w:val="ListParagraph"/>
        <w:numPr>
          <w:ilvl w:val="1"/>
          <w:numId w:val="30"/>
        </w:numPr>
      </w:pPr>
      <w:r>
        <w:rPr>
          <w:rFonts w:eastAsiaTheme="majorEastAsia"/>
          <w:sz w:val="24"/>
          <w:szCs w:val="24"/>
        </w:rPr>
        <w:t xml:space="preserve"> </w:t>
      </w:r>
      <w:r w:rsidR="00F4175E">
        <w:rPr>
          <w:rFonts w:eastAsiaTheme="majorEastAsia"/>
          <w:sz w:val="24"/>
          <w:szCs w:val="24"/>
        </w:rPr>
        <w:t>n/a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28827BF6" w14:textId="331FA0A4" w:rsidR="00DC1F86" w:rsidRPr="005E2873" w:rsidRDefault="00DC1F86" w:rsidP="00FB539A">
      <w:pPr>
        <w:pStyle w:val="Level2numbered"/>
        <w:numPr>
          <w:ilvl w:val="1"/>
          <w:numId w:val="31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F4175E">
                <w:t>18</w:t>
              </w:r>
              <w:r w:rsidR="00F4175E" w:rsidRPr="00F4175E">
                <w:rPr>
                  <w:vertAlign w:val="superscript"/>
                </w:rPr>
                <w:t>th</w:t>
              </w:r>
              <w:r w:rsidR="00F4175E">
                <w:t xml:space="preserve"> February</w:t>
              </w:r>
              <w:r w:rsidR="0015416B">
                <w:t xml:space="preserve"> 2022.</w:t>
              </w:r>
            </w:sdtContent>
          </w:sdt>
        </w:sdtContent>
      </w:sdt>
    </w:p>
    <w:p w14:paraId="0AB0A31A" w14:textId="53FD5683" w:rsidR="00A269AF" w:rsidRPr="00205638" w:rsidRDefault="00FB539A" w:rsidP="00FB539A">
      <w:pPr>
        <w:pStyle w:val="Heading2"/>
      </w:pPr>
      <w:r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F4175E">
                <w:t>GIID-</w:t>
              </w:r>
              <w:r w:rsidR="0015416B">
                <w:t>MT</w:t>
              </w:r>
              <w:r w:rsidR="00F4175E">
                <w:t>565</w:t>
              </w:r>
              <w:r w:rsidR="0015416B">
                <w:t xml:space="preserve"> </w:t>
              </w:r>
              <w:proofErr w:type="spellStart"/>
              <w:r w:rsidR="00F4175E" w:rsidRPr="00F4175E">
                <w:t>Optilume</w:t>
              </w:r>
              <w:proofErr w:type="spellEnd"/>
              <w:r w:rsidR="00F4175E" w:rsidRPr="00F4175E">
                <w:t xml:space="preserve"> for recurrent bulbar urethral strictures</w:t>
              </w:r>
            </w:sdtContent>
          </w:sdt>
        </w:sdtContent>
      </w:sdt>
    </w:p>
    <w:p w14:paraId="356DDCE2" w14:textId="721BF3DF" w:rsidR="00947812" w:rsidRPr="000C4E08" w:rsidRDefault="001662DA" w:rsidP="00FB539A">
      <w:pPr>
        <w:pStyle w:val="Level2numbered"/>
        <w:numPr>
          <w:ilvl w:val="1"/>
          <w:numId w:val="32"/>
        </w:numPr>
      </w:pPr>
      <w:r w:rsidRPr="00031524">
        <w:t>Part</w:t>
      </w:r>
      <w:r w:rsidRPr="000C4E08">
        <w:t xml:space="preserve"> 1 – Open session</w:t>
      </w:r>
    </w:p>
    <w:p w14:paraId="52BFAC08" w14:textId="41800CEB" w:rsidR="007D0D24" w:rsidRPr="00205638" w:rsidRDefault="002F5606" w:rsidP="00FB539A">
      <w:pPr>
        <w:pStyle w:val="Level3numbered"/>
        <w:numPr>
          <w:ilvl w:val="2"/>
          <w:numId w:val="32"/>
        </w:numPr>
      </w:pPr>
      <w:r w:rsidRPr="00205638">
        <w:lastRenderedPageBreak/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0163C835BB334B4BA59B9FFA9C745394"/>
          </w:placeholder>
        </w:sdtPr>
        <w:sdtEndPr/>
        <w:sdtContent>
          <w:r w:rsidR="00F4175E" w:rsidRPr="00F4175E">
            <w:t>Laborie Medical Technologies</w:t>
          </w:r>
          <w:r w:rsidR="00F4175E">
            <w:t xml:space="preserve"> and</w:t>
          </w:r>
          <w:r w:rsidR="00F4175E" w:rsidRPr="00F4175E">
            <w:t xml:space="preserve"> </w:t>
          </w:r>
          <w:proofErr w:type="spellStart"/>
          <w:r w:rsidR="00F4175E" w:rsidRPr="00F4175E">
            <w:t>Urotronic</w:t>
          </w:r>
          <w:proofErr w:type="spellEnd"/>
          <w:r w:rsidR="00F4175E" w:rsidRPr="00F4175E">
            <w:t xml:space="preserve"> Inc.</w:t>
          </w:r>
          <w:r w:rsidR="00F4175E">
            <w:t xml:space="preserve"> </w:t>
          </w:r>
        </w:sdtContent>
      </w:sdt>
    </w:p>
    <w:p w14:paraId="1E379842" w14:textId="1F5B8A15" w:rsidR="004E02E2" w:rsidRPr="007A60B8" w:rsidRDefault="002F5606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 xml:space="preserve">to declare any relevant </w:t>
      </w:r>
      <w:r w:rsidRPr="007A60B8">
        <w:t>interests</w:t>
      </w:r>
      <w:r w:rsidR="00782C9C" w:rsidRPr="007A60B8">
        <w:t xml:space="preserve"> in relation to </w:t>
      </w:r>
      <w:r w:rsidR="00EA7444" w:rsidRPr="007A60B8">
        <w:t xml:space="preserve">the </w:t>
      </w:r>
      <w:r w:rsidR="00DA7E81" w:rsidRPr="007A60B8">
        <w:t>item</w:t>
      </w:r>
      <w:r w:rsidR="00EA7444" w:rsidRPr="007A60B8">
        <w:t xml:space="preserve"> being considered.</w:t>
      </w:r>
    </w:p>
    <w:bookmarkStart w:id="2" w:name="_Hlk72146417" w:displacedByCustomXml="next"/>
    <w:sdt>
      <w:sdtPr>
        <w:id w:val="-2144731752"/>
        <w:placeholder>
          <w:docPart w:val="C28D5D76A6714C0F9C179A0C61555038"/>
        </w:placeholder>
      </w:sdtPr>
      <w:sdtEndPr/>
      <w:sdtContent>
        <w:p w14:paraId="5B1C1FB1" w14:textId="22A3278C" w:rsidR="000627B6" w:rsidRPr="007A60B8" w:rsidRDefault="00147489" w:rsidP="001324F5">
          <w:pPr>
            <w:pStyle w:val="Bulletindent1"/>
            <w:numPr>
              <w:ilvl w:val="0"/>
              <w:numId w:val="39"/>
            </w:numPr>
            <w:rPr>
              <w:bCs/>
            </w:rPr>
          </w:pPr>
          <w:r w:rsidRPr="007A60B8">
            <w:t xml:space="preserve">No conflicts </w:t>
          </w:r>
          <w:r w:rsidR="001324F5" w:rsidRPr="007A60B8">
            <w:t xml:space="preserve">of interests </w:t>
          </w:r>
          <w:r w:rsidRPr="007A60B8">
            <w:t>were declared</w:t>
          </w:r>
          <w:r w:rsidR="001324F5" w:rsidRPr="007A60B8">
            <w:t xml:space="preserve"> for this item</w:t>
          </w:r>
          <w:r w:rsidRPr="007A60B8">
            <w:t>.</w:t>
          </w:r>
        </w:p>
      </w:sdtContent>
    </w:sdt>
    <w:bookmarkEnd w:id="2"/>
    <w:p w14:paraId="5F1DF116" w14:textId="5E34B80F" w:rsidR="00D22F90" w:rsidRPr="00E00AAB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 </w:t>
      </w:r>
      <w:r w:rsidR="00C463FA" w:rsidRPr="00C463FA">
        <w:t xml:space="preserve">Mr Alun Williams </w:t>
      </w:r>
      <w:r w:rsidR="009153F4" w:rsidRPr="009153F4">
        <w:t xml:space="preserve">and </w:t>
      </w:r>
      <w:r w:rsidR="00C463FA" w:rsidRPr="00C463FA">
        <w:t>Prof Cynthia Iglesias</w:t>
      </w:r>
      <w:r w:rsidR="00AA5A26">
        <w:t>.</w:t>
      </w:r>
      <w:r w:rsidR="00C463FA">
        <w:t xml:space="preserve"> </w:t>
      </w:r>
      <w:r w:rsidR="00AA5A26">
        <w:t xml:space="preserve"> </w:t>
      </w:r>
    </w:p>
    <w:p w14:paraId="1AB6CB56" w14:textId="5B98D971" w:rsidR="00D14E64" w:rsidRPr="001F551E" w:rsidRDefault="00D22F90" w:rsidP="00FB539A">
      <w:pPr>
        <w:pStyle w:val="Level2numbered"/>
        <w:numPr>
          <w:ilvl w:val="1"/>
          <w:numId w:val="32"/>
        </w:numPr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71A35CC2" w14:textId="093CD95F" w:rsidR="009114CE" w:rsidRDefault="00D14E64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E11591D70504B39BA1825AB3A1D8F9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F4175E">
            <w:t>Medical Technology Consultation Document (MTC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787C5E52" w14:textId="0DCEF252" w:rsidR="007A7F47" w:rsidRDefault="009B1704" w:rsidP="00087876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5CE67E865BFC46ABA00A1A6AF636317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F4175E">
            <w:t>Medical Technology Consultation Document (MTCD)</w:t>
          </w:r>
        </w:sdtContent>
      </w:sdt>
      <w:r w:rsidRPr="00C02D61">
        <w:t xml:space="preserve"> in line with their decisions</w:t>
      </w:r>
    </w:p>
    <w:p w14:paraId="5732F32D" w14:textId="77777777" w:rsidR="003660BC" w:rsidRDefault="003660BC" w:rsidP="003660BC">
      <w:pPr>
        <w:pStyle w:val="Level3numbered"/>
        <w:numPr>
          <w:ilvl w:val="0"/>
          <w:numId w:val="0"/>
        </w:numPr>
        <w:ind w:left="2155" w:hanging="737"/>
      </w:pPr>
    </w:p>
    <w:p w14:paraId="5C2AA8E7" w14:textId="1D76F9C2" w:rsidR="003660BC" w:rsidRPr="00974BC4" w:rsidRDefault="003660BC" w:rsidP="003660BC">
      <w:pPr>
        <w:pStyle w:val="Heading2"/>
      </w:pPr>
      <w:r>
        <w:t xml:space="preserve">5. </w:t>
      </w:r>
      <w:sdt>
        <w:sdtPr>
          <w:id w:val="302514540"/>
          <w:placeholder>
            <w:docPart w:val="787BFDD17E76412D9B73E89A46696569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>
            <w:t>Evaluation</w:t>
          </w:r>
        </w:sdtContent>
      </w:sdt>
      <w:r>
        <w:t xml:space="preserve"> of </w:t>
      </w:r>
      <w:sdt>
        <w:sdtPr>
          <w:id w:val="-796520181"/>
          <w:placeholder>
            <w:docPart w:val="202342333ABD4EB2A767D5D3D18F1638"/>
          </w:placeholder>
        </w:sdtPr>
        <w:sdtEndPr/>
        <w:sdtContent>
          <w:sdt>
            <w:sdtPr>
              <w:id w:val="1421982192"/>
              <w:placeholder>
                <w:docPart w:val="CE8AEBCC92664CDD9098986302EE3FFF"/>
              </w:placeholder>
            </w:sdtPr>
            <w:sdtEndPr/>
            <w:sdtContent>
              <w:sdt>
                <w:sdtPr>
                  <w:id w:val="-686357971"/>
                  <w:placeholder>
                    <w:docPart w:val="1D5C696B5798472DBF4998685DCF1EB0"/>
                  </w:placeholder>
                </w:sdtPr>
                <w:sdtEndPr/>
                <w:sdtContent>
                  <w:r>
                    <w:t>GID-</w:t>
                  </w:r>
                  <w:r w:rsidRPr="00595798">
                    <w:t>MT</w:t>
                  </w:r>
                  <w:r>
                    <w:t>566</w:t>
                  </w:r>
                  <w:r w:rsidRPr="001440BE">
                    <w:t xml:space="preserve"> </w:t>
                  </w:r>
                  <w:r w:rsidRPr="003660BC">
                    <w:t xml:space="preserve">Faecal microbiota transplant for recurrent </w:t>
                  </w:r>
                  <w:proofErr w:type="spellStart"/>
                  <w:r w:rsidRPr="003660BC">
                    <w:t>Clostridioides</w:t>
                  </w:r>
                  <w:proofErr w:type="spellEnd"/>
                  <w:r w:rsidRPr="003660BC">
                    <w:t xml:space="preserve"> difficile infection</w:t>
                  </w:r>
                </w:sdtContent>
              </w:sdt>
            </w:sdtContent>
          </w:sdt>
        </w:sdtContent>
      </w:sdt>
    </w:p>
    <w:p w14:paraId="6B9E95C9" w14:textId="77777777" w:rsidR="003660BC" w:rsidRPr="00EF1B45" w:rsidRDefault="003660BC" w:rsidP="003660BC">
      <w:pPr>
        <w:pStyle w:val="Level2numbered"/>
        <w:numPr>
          <w:ilvl w:val="1"/>
          <w:numId w:val="38"/>
        </w:numPr>
      </w:pPr>
      <w:r w:rsidRPr="00EF1B45">
        <w:t>Part 1 – Open session</w:t>
      </w:r>
    </w:p>
    <w:p w14:paraId="3DE52121" w14:textId="5D2E6218" w:rsidR="003660BC" w:rsidRPr="00205638" w:rsidRDefault="003660BC" w:rsidP="003660BC">
      <w:pPr>
        <w:pStyle w:val="Level3numbered"/>
        <w:numPr>
          <w:ilvl w:val="2"/>
          <w:numId w:val="38"/>
        </w:numPr>
        <w:ind w:left="2155" w:hanging="737"/>
      </w:pPr>
      <w:r w:rsidRPr="00205638">
        <w:t>The chair welcomed the invited professional experts, external group representatives</w:t>
      </w:r>
      <w:r w:rsidR="00C463FA">
        <w:t xml:space="preserve"> and </w:t>
      </w:r>
      <w:r w:rsidRPr="00205638">
        <w:t>members of the public</w:t>
      </w:r>
      <w:r w:rsidR="00C463FA">
        <w:t>.</w:t>
      </w:r>
    </w:p>
    <w:p w14:paraId="1A34B20D" w14:textId="77777777" w:rsidR="003660BC" w:rsidRPr="00205638" w:rsidRDefault="003660BC" w:rsidP="003660BC">
      <w:pPr>
        <w:pStyle w:val="Level3numbered"/>
        <w:numPr>
          <w:ilvl w:val="2"/>
          <w:numId w:val="38"/>
        </w:numPr>
        <w:ind w:left="2155" w:hanging="737"/>
      </w:pPr>
      <w:r w:rsidRPr="00205638">
        <w:t xml:space="preserve">The chair asked all committee members, professional experts, external group representatives and NICE </w:t>
      </w:r>
      <w:r w:rsidRPr="002C258D">
        <w:t>staff</w:t>
      </w:r>
      <w:r w:rsidRPr="00205638">
        <w:t xml:space="preserve"> present to declare any relevant interests in relation to the item being considered.</w:t>
      </w:r>
    </w:p>
    <w:sdt>
      <w:sdtPr>
        <w:id w:val="891699995"/>
        <w:placeholder>
          <w:docPart w:val="026558AE1DF94A83A99E7CDCAC939493"/>
        </w:placeholder>
      </w:sdtPr>
      <w:sdtEndPr/>
      <w:sdtContent>
        <w:bookmarkStart w:id="3" w:name="_Hlk76998053" w:displacedByCustomXml="next"/>
        <w:bookmarkStart w:id="4" w:name="_Hlk78965663" w:displacedByCustomXml="next"/>
        <w:sdt>
          <w:sdtPr>
            <w:id w:val="1796400196"/>
            <w:placeholder>
              <w:docPart w:val="89EDE1D03CA747F0A2AEE7D2F9B11272"/>
            </w:placeholder>
          </w:sdtPr>
          <w:sdtEndPr/>
          <w:sdtContent>
            <w:p w14:paraId="68190090" w14:textId="5EDEF620" w:rsidR="003660BC" w:rsidRPr="00D674CE" w:rsidRDefault="007A60B8" w:rsidP="00C463FA">
              <w:pPr>
                <w:pStyle w:val="Bulletindent1"/>
                <w:numPr>
                  <w:ilvl w:val="0"/>
                  <w:numId w:val="39"/>
                </w:numPr>
              </w:pPr>
              <w:r w:rsidRPr="00D674CE">
                <w:t xml:space="preserve">Prof Tariq Iqbal has declared a non-financial professional as he is a Director </w:t>
              </w:r>
              <w:r w:rsidR="00D674CE" w:rsidRPr="00D674CE">
                <w:t xml:space="preserve">of </w:t>
              </w:r>
              <w:r w:rsidRPr="00D674CE">
                <w:t>Microbiome Treatment Centre</w:t>
              </w:r>
              <w:r w:rsidR="00D674CE" w:rsidRPr="00D674CE">
                <w:t xml:space="preserve"> at the University of Birmingham</w:t>
              </w:r>
              <w:r w:rsidRPr="00D674CE">
                <w:t>. They have been providing FMT to hospital around the country on a current tarif</w:t>
              </w:r>
              <w:r w:rsidR="00D674CE" w:rsidRPr="00D674CE">
                <w:t xml:space="preserve">f. </w:t>
              </w:r>
            </w:p>
            <w:p w14:paraId="336A8A1E" w14:textId="77777777" w:rsidR="00384E95" w:rsidRDefault="003660BC" w:rsidP="003660BC">
              <w:pPr>
                <w:pStyle w:val="Bulletindent1"/>
                <w:numPr>
                  <w:ilvl w:val="0"/>
                  <w:numId w:val="39"/>
                </w:numPr>
              </w:pPr>
              <w:r w:rsidRPr="00D674CE">
                <w:t>It was agreed that h</w:t>
              </w:r>
              <w:r w:rsidR="00D674CE" w:rsidRPr="00D674CE">
                <w:t>is</w:t>
              </w:r>
              <w:r w:rsidRPr="00D674CE">
                <w:t xml:space="preserve"> declaration would not prevent </w:t>
              </w:r>
              <w:r w:rsidR="00D674CE" w:rsidRPr="00D674CE">
                <w:t xml:space="preserve">Prof Iqbal </w:t>
              </w:r>
              <w:r w:rsidRPr="00D674CE">
                <w:t>from providing expert advice to the committee.</w:t>
              </w:r>
            </w:p>
            <w:p w14:paraId="22378A2D" w14:textId="6B23A072" w:rsidR="003660BC" w:rsidRPr="00E814BC" w:rsidRDefault="00384E95" w:rsidP="00384E95">
              <w:pPr>
                <w:pStyle w:val="Bulletindent1"/>
                <w:numPr>
                  <w:ilvl w:val="0"/>
                  <w:numId w:val="0"/>
                </w:numPr>
                <w:ind w:left="2269" w:hanging="284"/>
              </w:pPr>
              <w:r>
                <w:lastRenderedPageBreak/>
                <w:t xml:space="preserve">   No other interests were declared at the meeting.</w:t>
              </w:r>
            </w:p>
          </w:sdtContent>
        </w:sdt>
        <w:bookmarkEnd w:id="3" w:displacedByCustomXml="next"/>
        <w:bookmarkEnd w:id="4" w:displacedByCustomXml="next"/>
      </w:sdtContent>
    </w:sdt>
    <w:p w14:paraId="47BCAF79" w14:textId="189AA62A" w:rsidR="003660BC" w:rsidRPr="00C959F5" w:rsidRDefault="003660BC" w:rsidP="003660BC">
      <w:pPr>
        <w:pStyle w:val="Level3numbered"/>
        <w:numPr>
          <w:ilvl w:val="2"/>
          <w:numId w:val="38"/>
        </w:numPr>
        <w:ind w:left="2155" w:hanging="737"/>
      </w:pPr>
      <w:r w:rsidRPr="00C959F5">
        <w:t xml:space="preserve">The Chair led a discussion </w:t>
      </w:r>
      <w:sdt>
        <w:sdtPr>
          <w:id w:val="-733539734"/>
          <w:placeholder>
            <w:docPart w:val="8A1CC29888DA4D9E8B07EC7B99D4A69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>
            <w:t>of the consultation comments presented to the committee.</w:t>
          </w:r>
        </w:sdtContent>
      </w:sdt>
      <w:r w:rsidRPr="00C959F5">
        <w:t xml:space="preserve"> This information was presented to the committee by </w:t>
      </w:r>
      <w:r w:rsidR="00C463FA" w:rsidRPr="00C463FA">
        <w:t xml:space="preserve">Dr David Partridge </w:t>
      </w:r>
      <w:r w:rsidRPr="0021786B">
        <w:t xml:space="preserve">and </w:t>
      </w:r>
      <w:r w:rsidR="00C463FA" w:rsidRPr="00C463FA">
        <w:t>Mr Michael Kolovetsios</w:t>
      </w:r>
      <w:r>
        <w:t>.</w:t>
      </w:r>
      <w:r w:rsidR="00C463FA">
        <w:t xml:space="preserve"> </w:t>
      </w:r>
    </w:p>
    <w:p w14:paraId="2CA4879B" w14:textId="77777777" w:rsidR="003660BC" w:rsidRPr="001F551E" w:rsidRDefault="003660BC" w:rsidP="003660BC">
      <w:pPr>
        <w:pStyle w:val="Level2numbered"/>
        <w:numPr>
          <w:ilvl w:val="1"/>
          <w:numId w:val="38"/>
        </w:numPr>
      </w:pPr>
      <w:r w:rsidRPr="001F551E">
        <w:t xml:space="preserve">Part 2 </w:t>
      </w:r>
      <w:r>
        <w:t>–</w:t>
      </w:r>
      <w:r>
        <w:rPr>
          <w:color w:val="1F497D" w:themeColor="text2"/>
        </w:rPr>
        <w:t xml:space="preserve"> </w:t>
      </w:r>
      <w:r w:rsidRPr="001F551E">
        <w:t>Closed session (company representatives, professional experts, external group representatives and members of the public were asked to leave the meeting)</w:t>
      </w:r>
      <w:r>
        <w:t>.</w:t>
      </w:r>
    </w:p>
    <w:p w14:paraId="3EF30632" w14:textId="1CC8C26F" w:rsidR="003660BC" w:rsidRPr="001F551E" w:rsidRDefault="003660BC" w:rsidP="003660BC">
      <w:pPr>
        <w:pStyle w:val="Level3numbered"/>
        <w:numPr>
          <w:ilvl w:val="2"/>
          <w:numId w:val="38"/>
        </w:numPr>
        <w:ind w:left="2155" w:hanging="737"/>
      </w:pPr>
      <w:r w:rsidRPr="001F551E">
        <w:t xml:space="preserve">The committee then agreed on the content of the </w:t>
      </w:r>
      <w:sdt>
        <w:sdtPr>
          <w:id w:val="-947309538"/>
          <w:placeholder>
            <w:docPart w:val="6776C27ADDF34E56A14164C10BC37BF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C463FA">
            <w:t>Medical Technology Consultation Document (MTCD)</w:t>
          </w:r>
        </w:sdtContent>
      </w:sdt>
      <w:r w:rsidRPr="001F551E">
        <w:t xml:space="preserve">. The committee decision was reached </w:t>
      </w:r>
      <w:sdt>
        <w:sdtPr>
          <w:id w:val="-1535032335"/>
          <w:placeholder>
            <w:docPart w:val="2328AF1B60DC406A90CEF00B76D0631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>
            <w:t>by consensus.</w:t>
          </w:r>
        </w:sdtContent>
      </w:sdt>
    </w:p>
    <w:p w14:paraId="0C41918C" w14:textId="60CFA02C" w:rsidR="003660BC" w:rsidRDefault="003660BC" w:rsidP="003660BC">
      <w:pPr>
        <w:pStyle w:val="Level3numbered"/>
        <w:numPr>
          <w:ilvl w:val="2"/>
          <w:numId w:val="38"/>
        </w:numPr>
        <w:ind w:left="2155" w:hanging="737"/>
      </w:pPr>
      <w:r w:rsidRPr="001F551E">
        <w:t xml:space="preserve">The committee asked the NICE technical team to prepare the </w:t>
      </w:r>
      <w:sdt>
        <w:sdtPr>
          <w:id w:val="-1106343874"/>
          <w:placeholder>
            <w:docPart w:val="ADC23CC3BCDF4ED182F9999329161D5D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C463FA">
            <w:t>Medical Technology Consultation Document (MTCD)</w:t>
          </w:r>
        </w:sdtContent>
      </w:sdt>
      <w:r w:rsidRPr="001F551E">
        <w:t xml:space="preserve"> in line with their </w:t>
      </w:r>
      <w:r w:rsidRPr="00C02D61">
        <w:t>decisions.</w:t>
      </w:r>
    </w:p>
    <w:p w14:paraId="76054CCC" w14:textId="77777777" w:rsidR="00595798" w:rsidRPr="00C02D61" w:rsidRDefault="00595798" w:rsidP="009153F4">
      <w:pPr>
        <w:pStyle w:val="Level3numbered"/>
        <w:numPr>
          <w:ilvl w:val="0"/>
          <w:numId w:val="0"/>
        </w:numPr>
      </w:pPr>
    </w:p>
    <w:p w14:paraId="7C336D19" w14:textId="7976ABA1" w:rsidR="009B5D1C" w:rsidRPr="00C02D61" w:rsidRDefault="002A2CC8" w:rsidP="00930F26">
      <w:pPr>
        <w:pStyle w:val="Heading2"/>
      </w:pPr>
      <w:r>
        <w:t xml:space="preserve">6. </w:t>
      </w:r>
      <w:r w:rsidR="00236AD0" w:rsidRPr="00C02D61">
        <w:t>Date of the next meeting</w:t>
      </w:r>
    </w:p>
    <w:p w14:paraId="64D25066" w14:textId="4BAC352A" w:rsidR="00135794" w:rsidRPr="001F551E" w:rsidRDefault="007507BD" w:rsidP="00087876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F4175E">
            <w:t>22</w:t>
          </w:r>
          <w:r w:rsidR="00F4175E" w:rsidRPr="00F4175E">
            <w:rPr>
              <w:vertAlign w:val="superscript"/>
            </w:rPr>
            <w:t>nd</w:t>
          </w:r>
          <w:r w:rsidR="00F4175E">
            <w:t xml:space="preserve"> April</w:t>
          </w:r>
          <w:r w:rsidR="00565F33">
            <w:t xml:space="preserve"> 202</w:t>
          </w:r>
          <w:r w:rsidR="006843D4">
            <w:t>2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565F33">
            <w:t>9:00am</w:t>
          </w:r>
        </w:sdtContent>
      </w:sdt>
      <w:r w:rsidR="00236AD0" w:rsidRPr="001F551E">
        <w:t>.</w:t>
      </w: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0A423556"/>
    <w:multiLevelType w:val="hybridMultilevel"/>
    <w:tmpl w:val="1188D056"/>
    <w:lvl w:ilvl="0" w:tplc="51B646F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0" w15:restartNumberingAfterBreak="0">
    <w:nsid w:val="294E3F72"/>
    <w:multiLevelType w:val="multilevel"/>
    <w:tmpl w:val="605ADE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762F5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D2160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7" w15:restartNumberingAfterBreak="0">
    <w:nsid w:val="54520705"/>
    <w:multiLevelType w:val="multilevel"/>
    <w:tmpl w:val="E6E8E5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8" w15:restartNumberingAfterBreak="0">
    <w:nsid w:val="565B265F"/>
    <w:multiLevelType w:val="multilevel"/>
    <w:tmpl w:val="18FE490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9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0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3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171544"/>
    <w:multiLevelType w:val="multilevel"/>
    <w:tmpl w:val="06065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173392">
    <w:abstractNumId w:val="24"/>
  </w:num>
  <w:num w:numId="2" w16cid:durableId="866216742">
    <w:abstractNumId w:val="18"/>
  </w:num>
  <w:num w:numId="3" w16cid:durableId="237516896">
    <w:abstractNumId w:val="26"/>
  </w:num>
  <w:num w:numId="4" w16cid:durableId="976954812">
    <w:abstractNumId w:val="21"/>
  </w:num>
  <w:num w:numId="5" w16cid:durableId="502479614">
    <w:abstractNumId w:val="30"/>
  </w:num>
  <w:num w:numId="6" w16cid:durableId="130901604">
    <w:abstractNumId w:val="34"/>
  </w:num>
  <w:num w:numId="7" w16cid:durableId="1173297811">
    <w:abstractNumId w:val="10"/>
  </w:num>
  <w:num w:numId="8" w16cid:durableId="1236740287">
    <w:abstractNumId w:val="14"/>
  </w:num>
  <w:num w:numId="9" w16cid:durableId="819616336">
    <w:abstractNumId w:val="32"/>
  </w:num>
  <w:num w:numId="10" w16cid:durableId="1789351810">
    <w:abstractNumId w:val="30"/>
  </w:num>
  <w:num w:numId="11" w16cid:durableId="347487787">
    <w:abstractNumId w:val="30"/>
  </w:num>
  <w:num w:numId="12" w16cid:durableId="1922399368">
    <w:abstractNumId w:val="30"/>
  </w:num>
  <w:num w:numId="13" w16cid:durableId="1733385123">
    <w:abstractNumId w:val="16"/>
  </w:num>
  <w:num w:numId="14" w16cid:durableId="1661496813">
    <w:abstractNumId w:val="23"/>
  </w:num>
  <w:num w:numId="15" w16cid:durableId="425420020">
    <w:abstractNumId w:val="12"/>
  </w:num>
  <w:num w:numId="16" w16cid:durableId="25298021">
    <w:abstractNumId w:val="17"/>
  </w:num>
  <w:num w:numId="17" w16cid:durableId="1494107557">
    <w:abstractNumId w:val="9"/>
  </w:num>
  <w:num w:numId="18" w16cid:durableId="1330207330">
    <w:abstractNumId w:val="7"/>
  </w:num>
  <w:num w:numId="19" w16cid:durableId="1141849254">
    <w:abstractNumId w:val="6"/>
  </w:num>
  <w:num w:numId="20" w16cid:durableId="1487936915">
    <w:abstractNumId w:val="5"/>
  </w:num>
  <w:num w:numId="21" w16cid:durableId="1351957252">
    <w:abstractNumId w:val="4"/>
  </w:num>
  <w:num w:numId="22" w16cid:durableId="537662107">
    <w:abstractNumId w:val="8"/>
  </w:num>
  <w:num w:numId="23" w16cid:durableId="785124907">
    <w:abstractNumId w:val="3"/>
  </w:num>
  <w:num w:numId="24" w16cid:durableId="1197810236">
    <w:abstractNumId w:val="2"/>
  </w:num>
  <w:num w:numId="25" w16cid:durableId="1097753463">
    <w:abstractNumId w:val="1"/>
  </w:num>
  <w:num w:numId="26" w16cid:durableId="1539200818">
    <w:abstractNumId w:val="0"/>
  </w:num>
  <w:num w:numId="27" w16cid:durableId="98134858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23410066">
    <w:abstractNumId w:val="15"/>
  </w:num>
  <w:num w:numId="29" w16cid:durableId="1906258997">
    <w:abstractNumId w:val="20"/>
  </w:num>
  <w:num w:numId="30" w16cid:durableId="1255700234">
    <w:abstractNumId w:val="19"/>
  </w:num>
  <w:num w:numId="31" w16cid:durableId="1300112585">
    <w:abstractNumId w:val="29"/>
  </w:num>
  <w:num w:numId="32" w16cid:durableId="2001805951">
    <w:abstractNumId w:val="22"/>
  </w:num>
  <w:num w:numId="33" w16cid:durableId="918951270">
    <w:abstractNumId w:val="33"/>
  </w:num>
  <w:num w:numId="34" w16cid:durableId="371928555">
    <w:abstractNumId w:val="27"/>
  </w:num>
  <w:num w:numId="35" w16cid:durableId="2121801026">
    <w:abstractNumId w:val="11"/>
  </w:num>
  <w:num w:numId="36" w16cid:durableId="2073113980">
    <w:abstractNumId w:val="13"/>
  </w:num>
  <w:num w:numId="37" w16cid:durableId="1595825392">
    <w:abstractNumId w:val="25"/>
  </w:num>
  <w:num w:numId="38" w16cid:durableId="252596666">
    <w:abstractNumId w:val="28"/>
  </w:num>
  <w:num w:numId="39" w16cid:durableId="1206405557">
    <w:abstractNumId w:val="3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2668A"/>
    <w:rsid w:val="00031524"/>
    <w:rsid w:val="00040BED"/>
    <w:rsid w:val="00040D41"/>
    <w:rsid w:val="000411A2"/>
    <w:rsid w:val="00044FC1"/>
    <w:rsid w:val="00053C24"/>
    <w:rsid w:val="000627B6"/>
    <w:rsid w:val="00080C80"/>
    <w:rsid w:val="00083CF9"/>
    <w:rsid w:val="00085585"/>
    <w:rsid w:val="00087876"/>
    <w:rsid w:val="000A3C2F"/>
    <w:rsid w:val="000A687D"/>
    <w:rsid w:val="000C3DEA"/>
    <w:rsid w:val="000C4E08"/>
    <w:rsid w:val="000D1197"/>
    <w:rsid w:val="000F04B6"/>
    <w:rsid w:val="0010461D"/>
    <w:rsid w:val="001079E3"/>
    <w:rsid w:val="00107EAC"/>
    <w:rsid w:val="0011038B"/>
    <w:rsid w:val="00112212"/>
    <w:rsid w:val="00113876"/>
    <w:rsid w:val="0012100C"/>
    <w:rsid w:val="001220B1"/>
    <w:rsid w:val="00126AB2"/>
    <w:rsid w:val="001324F5"/>
    <w:rsid w:val="00135794"/>
    <w:rsid w:val="001420B9"/>
    <w:rsid w:val="00147489"/>
    <w:rsid w:val="0015416B"/>
    <w:rsid w:val="00161397"/>
    <w:rsid w:val="001662DA"/>
    <w:rsid w:val="00167902"/>
    <w:rsid w:val="00193E03"/>
    <w:rsid w:val="00195A7D"/>
    <w:rsid w:val="00196E93"/>
    <w:rsid w:val="001A18CE"/>
    <w:rsid w:val="001C38B8"/>
    <w:rsid w:val="001C5FB8"/>
    <w:rsid w:val="001D769D"/>
    <w:rsid w:val="001E1376"/>
    <w:rsid w:val="001E48D7"/>
    <w:rsid w:val="001F2404"/>
    <w:rsid w:val="001F551E"/>
    <w:rsid w:val="00203456"/>
    <w:rsid w:val="002038C6"/>
    <w:rsid w:val="00205638"/>
    <w:rsid w:val="0021786B"/>
    <w:rsid w:val="0022082C"/>
    <w:rsid w:val="002228E3"/>
    <w:rsid w:val="00223637"/>
    <w:rsid w:val="00223D1E"/>
    <w:rsid w:val="0022682F"/>
    <w:rsid w:val="00236AD0"/>
    <w:rsid w:val="00240933"/>
    <w:rsid w:val="00250F16"/>
    <w:rsid w:val="0025494A"/>
    <w:rsid w:val="00260677"/>
    <w:rsid w:val="00262903"/>
    <w:rsid w:val="002748D1"/>
    <w:rsid w:val="00277DAE"/>
    <w:rsid w:val="00284D69"/>
    <w:rsid w:val="00296305"/>
    <w:rsid w:val="002A2CC8"/>
    <w:rsid w:val="002B5720"/>
    <w:rsid w:val="002C258D"/>
    <w:rsid w:val="002C660B"/>
    <w:rsid w:val="002C7A84"/>
    <w:rsid w:val="002D1A7F"/>
    <w:rsid w:val="002F3D4E"/>
    <w:rsid w:val="002F5606"/>
    <w:rsid w:val="0030059A"/>
    <w:rsid w:val="003136A0"/>
    <w:rsid w:val="00337868"/>
    <w:rsid w:val="003448B3"/>
    <w:rsid w:val="00344EA6"/>
    <w:rsid w:val="003476F2"/>
    <w:rsid w:val="00350071"/>
    <w:rsid w:val="00350622"/>
    <w:rsid w:val="00355B38"/>
    <w:rsid w:val="003660BC"/>
    <w:rsid w:val="00370813"/>
    <w:rsid w:val="00377867"/>
    <w:rsid w:val="00384E95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FC8"/>
    <w:rsid w:val="003E3BA6"/>
    <w:rsid w:val="003E3EF6"/>
    <w:rsid w:val="003E5516"/>
    <w:rsid w:val="003E65BA"/>
    <w:rsid w:val="003F4378"/>
    <w:rsid w:val="003F5516"/>
    <w:rsid w:val="00402715"/>
    <w:rsid w:val="00402DFB"/>
    <w:rsid w:val="00406301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8228B"/>
    <w:rsid w:val="0049029B"/>
    <w:rsid w:val="004A1D05"/>
    <w:rsid w:val="004B45D0"/>
    <w:rsid w:val="004E02E2"/>
    <w:rsid w:val="004F0682"/>
    <w:rsid w:val="004F6A5C"/>
    <w:rsid w:val="00507F46"/>
    <w:rsid w:val="005268D2"/>
    <w:rsid w:val="005360C8"/>
    <w:rsid w:val="005419E1"/>
    <w:rsid w:val="00551445"/>
    <w:rsid w:val="00556AD2"/>
    <w:rsid w:val="00565F33"/>
    <w:rsid w:val="0057580C"/>
    <w:rsid w:val="00593560"/>
    <w:rsid w:val="00595798"/>
    <w:rsid w:val="00596F1C"/>
    <w:rsid w:val="005A21EC"/>
    <w:rsid w:val="005C0A14"/>
    <w:rsid w:val="005C33A0"/>
    <w:rsid w:val="005D2B46"/>
    <w:rsid w:val="005E1369"/>
    <w:rsid w:val="005E24AD"/>
    <w:rsid w:val="005E2873"/>
    <w:rsid w:val="005E2FA2"/>
    <w:rsid w:val="005E457F"/>
    <w:rsid w:val="005E6537"/>
    <w:rsid w:val="00603397"/>
    <w:rsid w:val="00611CB1"/>
    <w:rsid w:val="00613786"/>
    <w:rsid w:val="006231D3"/>
    <w:rsid w:val="006268A7"/>
    <w:rsid w:val="0064247C"/>
    <w:rsid w:val="00643C23"/>
    <w:rsid w:val="00644944"/>
    <w:rsid w:val="0065388D"/>
    <w:rsid w:val="00654704"/>
    <w:rsid w:val="0066652E"/>
    <w:rsid w:val="00670F87"/>
    <w:rsid w:val="006712CE"/>
    <w:rsid w:val="00672295"/>
    <w:rsid w:val="0067259D"/>
    <w:rsid w:val="00676D3D"/>
    <w:rsid w:val="00682F9B"/>
    <w:rsid w:val="00683EA8"/>
    <w:rsid w:val="006843D4"/>
    <w:rsid w:val="006B324A"/>
    <w:rsid w:val="006B4C67"/>
    <w:rsid w:val="006C757A"/>
    <w:rsid w:val="006D3185"/>
    <w:rsid w:val="006F3468"/>
    <w:rsid w:val="007019D5"/>
    <w:rsid w:val="007160C4"/>
    <w:rsid w:val="00731886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0B8"/>
    <w:rsid w:val="007A689D"/>
    <w:rsid w:val="007A77E4"/>
    <w:rsid w:val="007A7F47"/>
    <w:rsid w:val="007B5879"/>
    <w:rsid w:val="007B6C87"/>
    <w:rsid w:val="007C2D5A"/>
    <w:rsid w:val="007C331F"/>
    <w:rsid w:val="007C5EC3"/>
    <w:rsid w:val="007D0D24"/>
    <w:rsid w:val="007D6F48"/>
    <w:rsid w:val="007E4327"/>
    <w:rsid w:val="007F5E7F"/>
    <w:rsid w:val="00822C76"/>
    <w:rsid w:val="008236B6"/>
    <w:rsid w:val="00835FBC"/>
    <w:rsid w:val="008403BE"/>
    <w:rsid w:val="00842ACF"/>
    <w:rsid w:val="008451A1"/>
    <w:rsid w:val="00845241"/>
    <w:rsid w:val="00850C0E"/>
    <w:rsid w:val="0088566F"/>
    <w:rsid w:val="008937E0"/>
    <w:rsid w:val="008B14DA"/>
    <w:rsid w:val="008C3DD4"/>
    <w:rsid w:val="008C42E7"/>
    <w:rsid w:val="008C44A2"/>
    <w:rsid w:val="008C496F"/>
    <w:rsid w:val="008E0E0D"/>
    <w:rsid w:val="008E75F2"/>
    <w:rsid w:val="00903E68"/>
    <w:rsid w:val="009114CE"/>
    <w:rsid w:val="00911BB7"/>
    <w:rsid w:val="009153F4"/>
    <w:rsid w:val="00915BC9"/>
    <w:rsid w:val="00922F67"/>
    <w:rsid w:val="00924278"/>
    <w:rsid w:val="00930F26"/>
    <w:rsid w:val="00945826"/>
    <w:rsid w:val="00947812"/>
    <w:rsid w:val="00955914"/>
    <w:rsid w:val="00961DD7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9F1156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04DF"/>
    <w:rsid w:val="00A973EA"/>
    <w:rsid w:val="00AA5A26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65CF2"/>
    <w:rsid w:val="00B71AD5"/>
    <w:rsid w:val="00B76EE1"/>
    <w:rsid w:val="00B85DE1"/>
    <w:rsid w:val="00BA07EB"/>
    <w:rsid w:val="00BA0919"/>
    <w:rsid w:val="00BA4EAD"/>
    <w:rsid w:val="00BB22E9"/>
    <w:rsid w:val="00BB49D9"/>
    <w:rsid w:val="00BC47C4"/>
    <w:rsid w:val="00BC6C1F"/>
    <w:rsid w:val="00BD1329"/>
    <w:rsid w:val="00BF0EAA"/>
    <w:rsid w:val="00C015B8"/>
    <w:rsid w:val="00C02D61"/>
    <w:rsid w:val="00C04D2E"/>
    <w:rsid w:val="00C3119A"/>
    <w:rsid w:val="00C4215E"/>
    <w:rsid w:val="00C463FA"/>
    <w:rsid w:val="00C51601"/>
    <w:rsid w:val="00C54DE4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CB654A"/>
    <w:rsid w:val="00CD44BE"/>
    <w:rsid w:val="00CF055E"/>
    <w:rsid w:val="00D06D7C"/>
    <w:rsid w:val="00D11E93"/>
    <w:rsid w:val="00D14E64"/>
    <w:rsid w:val="00D22F90"/>
    <w:rsid w:val="00D33D2F"/>
    <w:rsid w:val="00D36E00"/>
    <w:rsid w:val="00D428D1"/>
    <w:rsid w:val="00D55E71"/>
    <w:rsid w:val="00D674CE"/>
    <w:rsid w:val="00D70F52"/>
    <w:rsid w:val="00D74026"/>
    <w:rsid w:val="00D80A4C"/>
    <w:rsid w:val="00D81F59"/>
    <w:rsid w:val="00DA0F66"/>
    <w:rsid w:val="00DA1F50"/>
    <w:rsid w:val="00DA78F8"/>
    <w:rsid w:val="00DA7E81"/>
    <w:rsid w:val="00DB7ED3"/>
    <w:rsid w:val="00DC1F86"/>
    <w:rsid w:val="00DC4F13"/>
    <w:rsid w:val="00DD06F9"/>
    <w:rsid w:val="00DF09E8"/>
    <w:rsid w:val="00DF0C5C"/>
    <w:rsid w:val="00DF5BCF"/>
    <w:rsid w:val="00E00AAB"/>
    <w:rsid w:val="00E16CDD"/>
    <w:rsid w:val="00E2198E"/>
    <w:rsid w:val="00E2211D"/>
    <w:rsid w:val="00E3356C"/>
    <w:rsid w:val="00E37C8A"/>
    <w:rsid w:val="00E46F5D"/>
    <w:rsid w:val="00E53250"/>
    <w:rsid w:val="00E56B48"/>
    <w:rsid w:val="00E60116"/>
    <w:rsid w:val="00E60CF0"/>
    <w:rsid w:val="00E77A26"/>
    <w:rsid w:val="00E814BC"/>
    <w:rsid w:val="00E82B9F"/>
    <w:rsid w:val="00E9120D"/>
    <w:rsid w:val="00E927DA"/>
    <w:rsid w:val="00E95304"/>
    <w:rsid w:val="00EA189F"/>
    <w:rsid w:val="00EA7444"/>
    <w:rsid w:val="00EB1941"/>
    <w:rsid w:val="00EC465D"/>
    <w:rsid w:val="00EC57DD"/>
    <w:rsid w:val="00EE0DB5"/>
    <w:rsid w:val="00EF1B45"/>
    <w:rsid w:val="00EF2BE2"/>
    <w:rsid w:val="00F30FB1"/>
    <w:rsid w:val="00F32B92"/>
    <w:rsid w:val="00F4175E"/>
    <w:rsid w:val="00F42F8E"/>
    <w:rsid w:val="00F477AA"/>
    <w:rsid w:val="00F57A78"/>
    <w:rsid w:val="00F86390"/>
    <w:rsid w:val="00F95663"/>
    <w:rsid w:val="00F97481"/>
    <w:rsid w:val="00FA630B"/>
    <w:rsid w:val="00FA676B"/>
    <w:rsid w:val="00FB539A"/>
    <w:rsid w:val="00FB7C71"/>
    <w:rsid w:val="00FD0266"/>
    <w:rsid w:val="00FD7EAE"/>
    <w:rsid w:val="00FE1041"/>
    <w:rsid w:val="00FE366F"/>
    <w:rsid w:val="00FF023F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163C835BB334B4BA59B9FFA9C745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2A8DC-C302-44C7-892E-586E1DB07D06}"/>
      </w:docPartPr>
      <w:docPartBody>
        <w:p w:rsidR="00BE05C9" w:rsidRDefault="00BE05C9">
          <w:pPr>
            <w:pStyle w:val="0163C835BB334B4BA59B9FFA9C745394"/>
          </w:pPr>
          <w:r w:rsidRPr="000C4E08">
            <w:t>insert company name.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E11591D70504B39BA1825AB3A1D8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A9CF4-7D51-4B78-AA56-424CF028C3DB}"/>
      </w:docPartPr>
      <w:docPartBody>
        <w:p w:rsidR="00BE05C9" w:rsidRDefault="00BE05C9">
          <w:pPr>
            <w:pStyle w:val="6E11591D70504B39BA1825AB3A1D8F9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CE67E865BFC46ABA00A1A6AF6363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250A4-47EB-4E40-AF7F-6866EA8DA29B}"/>
      </w:docPartPr>
      <w:docPartBody>
        <w:p w:rsidR="00BE05C9" w:rsidRDefault="00BE05C9">
          <w:pPr>
            <w:pStyle w:val="5CE67E865BFC46ABA00A1A6AF6363174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28D5D76A6714C0F9C179A0C61555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DE78A-5CBC-4F92-BF83-00E3B7CB30C4}"/>
      </w:docPartPr>
      <w:docPartBody>
        <w:p w:rsidR="00495CC2" w:rsidRDefault="00107A4F" w:rsidP="00107A4F">
          <w:pPr>
            <w:pStyle w:val="C28D5D76A6714C0F9C179A0C61555038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87BFDD17E76412D9B73E89A46696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C9225-B1F3-41E4-B41E-10B816820517}"/>
      </w:docPartPr>
      <w:docPartBody>
        <w:p w:rsidR="00D07027" w:rsidRDefault="001A6497" w:rsidP="001A6497">
          <w:pPr>
            <w:pStyle w:val="787BFDD17E76412D9B73E89A46696569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202342333ABD4EB2A767D5D3D18F16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23C1AD-5E03-45D1-848A-E4D7C4423693}"/>
      </w:docPartPr>
      <w:docPartBody>
        <w:p w:rsidR="00D07027" w:rsidRDefault="001A6497" w:rsidP="001A6497">
          <w:pPr>
            <w:pStyle w:val="202342333ABD4EB2A767D5D3D18F163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E8AEBCC92664CDD9098986302EE3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29212-C6CD-4700-BADE-AF83AF2DCFAE}"/>
      </w:docPartPr>
      <w:docPartBody>
        <w:p w:rsidR="00D07027" w:rsidRDefault="001A6497" w:rsidP="001A6497">
          <w:pPr>
            <w:pStyle w:val="CE8AEBCC92664CDD9098986302EE3FF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D5C696B5798472DBF4998685DCF1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3C9C3-1486-4EAD-92EE-ABFE648DB94C}"/>
      </w:docPartPr>
      <w:docPartBody>
        <w:p w:rsidR="00D07027" w:rsidRDefault="001A6497" w:rsidP="001A6497">
          <w:pPr>
            <w:pStyle w:val="1D5C696B5798472DBF4998685DCF1EB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26558AE1DF94A83A99E7CDCAC939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30478-E88F-448C-B0FA-6172ECF6FA07}"/>
      </w:docPartPr>
      <w:docPartBody>
        <w:p w:rsidR="00D07027" w:rsidRDefault="001A6497" w:rsidP="001A6497">
          <w:pPr>
            <w:pStyle w:val="026558AE1DF94A83A99E7CDCAC939493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89EDE1D03CA747F0A2AEE7D2F9B11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27788-3C02-4A31-8A4E-2A1FD225F45F}"/>
      </w:docPartPr>
      <w:docPartBody>
        <w:p w:rsidR="00D07027" w:rsidRDefault="001A6497" w:rsidP="001A6497">
          <w:pPr>
            <w:pStyle w:val="89EDE1D03CA747F0A2AEE7D2F9B11272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8A1CC29888DA4D9E8B07EC7B99D4A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857D7-5500-48D6-BD7A-0B45E61D9ED9}"/>
      </w:docPartPr>
      <w:docPartBody>
        <w:p w:rsidR="00D07027" w:rsidRDefault="001A6497" w:rsidP="001A6497">
          <w:pPr>
            <w:pStyle w:val="8A1CC29888DA4D9E8B07EC7B99D4A69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776C27ADDF34E56A14164C10BC37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5320F-3D80-4BAA-B5FE-02FCC78C68F0}"/>
      </w:docPartPr>
      <w:docPartBody>
        <w:p w:rsidR="00D07027" w:rsidRDefault="001A6497" w:rsidP="001A6497">
          <w:pPr>
            <w:pStyle w:val="6776C27ADDF34E56A14164C10BC37BF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2328AF1B60DC406A90CEF00B76D06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9E34B-E488-4F86-BB94-5BFFD31A7E4F}"/>
      </w:docPartPr>
      <w:docPartBody>
        <w:p w:rsidR="00D07027" w:rsidRDefault="001A6497" w:rsidP="001A6497">
          <w:pPr>
            <w:pStyle w:val="2328AF1B60DC406A90CEF00B76D0631D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ADC23CC3BCDF4ED182F9999329161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D0613-F7BA-43ED-8EB1-90640850997D}"/>
      </w:docPartPr>
      <w:docPartBody>
        <w:p w:rsidR="00D07027" w:rsidRDefault="001A6497" w:rsidP="001A6497">
          <w:pPr>
            <w:pStyle w:val="ADC23CC3BCDF4ED182F9999329161D5D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495CC2"/>
    <w:rsid w:val="009C4590"/>
    <w:rsid w:val="00BE05C9"/>
    <w:rsid w:val="00C063EE"/>
    <w:rsid w:val="00D07027"/>
    <w:rsid w:val="00D1322D"/>
    <w:rsid w:val="00F5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1A6497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paragraph" w:customStyle="1" w:styleId="C28D5D76A6714C0F9C179A0C61555038">
    <w:name w:val="C28D5D76A6714C0F9C179A0C61555038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0163C835BB334B4BA59B9FFA9C745394">
    <w:name w:val="0163C835BB334B4BA59B9FFA9C745394"/>
  </w:style>
  <w:style w:type="paragraph" w:customStyle="1" w:styleId="08F407400F624108AC16FA98D24135C4">
    <w:name w:val="08F407400F624108AC16FA98D24135C4"/>
  </w:style>
  <w:style w:type="paragraph" w:customStyle="1" w:styleId="6E11591D70504B39BA1825AB3A1D8F99">
    <w:name w:val="6E11591D70504B39BA1825AB3A1D8F99"/>
  </w:style>
  <w:style w:type="paragraph" w:customStyle="1" w:styleId="15F779808F564C7B84AE1B1895933095">
    <w:name w:val="15F779808F564C7B84AE1B1895933095"/>
  </w:style>
  <w:style w:type="paragraph" w:customStyle="1" w:styleId="5CE67E865BFC46ABA00A1A6AF6363174">
    <w:name w:val="5CE67E865BFC46ABA00A1A6AF6363174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787BFDD17E76412D9B73E89A46696569">
    <w:name w:val="787BFDD17E76412D9B73E89A46696569"/>
    <w:rsid w:val="001A6497"/>
  </w:style>
  <w:style w:type="paragraph" w:customStyle="1" w:styleId="202342333ABD4EB2A767D5D3D18F1638">
    <w:name w:val="202342333ABD4EB2A767D5D3D18F1638"/>
    <w:rsid w:val="001A6497"/>
  </w:style>
  <w:style w:type="paragraph" w:customStyle="1" w:styleId="CE8AEBCC92664CDD9098986302EE3FFF">
    <w:name w:val="CE8AEBCC92664CDD9098986302EE3FFF"/>
    <w:rsid w:val="001A6497"/>
  </w:style>
  <w:style w:type="paragraph" w:customStyle="1" w:styleId="1D5C696B5798472DBF4998685DCF1EB0">
    <w:name w:val="1D5C696B5798472DBF4998685DCF1EB0"/>
    <w:rsid w:val="001A6497"/>
  </w:style>
  <w:style w:type="paragraph" w:customStyle="1" w:styleId="84A2332E733644C6BBF96CD2ACBEAE2E">
    <w:name w:val="84A2332E733644C6BBF96CD2ACBEAE2E"/>
    <w:rsid w:val="001A6497"/>
  </w:style>
  <w:style w:type="paragraph" w:customStyle="1" w:styleId="Bulletlist">
    <w:name w:val="Bullet list"/>
    <w:basedOn w:val="ListParagraph"/>
    <w:link w:val="BulletlistChar"/>
    <w:qFormat/>
    <w:rsid w:val="001A6497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1A6497"/>
    <w:rPr>
      <w:rFonts w:ascii="Arial" w:eastAsia="Calibri" w:hAnsi="Arial" w:cs="Arial"/>
      <w:bCs/>
      <w:lang w:eastAsia="en-US"/>
    </w:rPr>
  </w:style>
  <w:style w:type="paragraph" w:customStyle="1" w:styleId="026558AE1DF94A83A99E7CDCAC939493">
    <w:name w:val="026558AE1DF94A83A99E7CDCAC939493"/>
    <w:rsid w:val="001A6497"/>
  </w:style>
  <w:style w:type="paragraph" w:customStyle="1" w:styleId="89EDE1D03CA747F0A2AEE7D2F9B11272">
    <w:name w:val="89EDE1D03CA747F0A2AEE7D2F9B11272"/>
    <w:rsid w:val="001A6497"/>
  </w:style>
  <w:style w:type="paragraph" w:customStyle="1" w:styleId="8A1CC29888DA4D9E8B07EC7B99D4A694">
    <w:name w:val="8A1CC29888DA4D9E8B07EC7B99D4A694"/>
    <w:rsid w:val="001A6497"/>
  </w:style>
  <w:style w:type="paragraph" w:customStyle="1" w:styleId="6776C27ADDF34E56A14164C10BC37BF9">
    <w:name w:val="6776C27ADDF34E56A14164C10BC37BF9"/>
    <w:rsid w:val="001A6497"/>
  </w:style>
  <w:style w:type="paragraph" w:customStyle="1" w:styleId="2328AF1B60DC406A90CEF00B76D0631D">
    <w:name w:val="2328AF1B60DC406A90CEF00B76D0631D"/>
    <w:rsid w:val="001A6497"/>
  </w:style>
  <w:style w:type="paragraph" w:customStyle="1" w:styleId="ADC23CC3BCDF4ED182F9999329161D5D">
    <w:name w:val="ADC23CC3BCDF4ED182F9999329161D5D"/>
    <w:rsid w:val="001A64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71</Words>
  <Characters>6111</Characters>
  <Application>Microsoft Office Word</Application>
  <DocSecurity>0</DocSecurity>
  <Lines>50</Lines>
  <Paragraphs>14</Paragraphs>
  <ScaleCrop>false</ScaleCrop>
  <Company/>
  <LinksUpToDate>false</LinksUpToDate>
  <CharactersWithSpaces>7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8-08T06:59:00Z</dcterms:created>
  <dcterms:modified xsi:type="dcterms:W3CDTF">2022-08-08T06:59:00Z</dcterms:modified>
</cp:coreProperties>
</file>